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EastAsia"/>
        </w:rPr>
        <w:id w:val="-1651891927"/>
        <w:docPartObj>
          <w:docPartGallery w:val="Cover Pages"/>
          <w:docPartUnique/>
        </w:docPartObj>
      </w:sdtPr>
      <w:sdtEndPr/>
      <w:sdtContent>
        <w:p w14:paraId="152C98FC" w14:textId="2F99E338" w:rsidR="00EA6414" w:rsidRDefault="00EA6414" w:rsidP="007C6CEC">
          <w:pPr>
            <w:spacing w:after="0" w:line="240" w:lineRule="auto"/>
          </w:pPr>
          <w:r>
            <w:t xml:space="preserve"> </w:t>
          </w:r>
        </w:p>
        <w:p w14:paraId="273BD5C3" w14:textId="3AFF2CB1" w:rsidR="005B1AEC" w:rsidRPr="00EA6414" w:rsidRDefault="00EA6414" w:rsidP="00EA6414">
          <w:pPr>
            <w:pStyle w:val="NoSpacing"/>
            <w:spacing w:before="40" w:after="560" w:line="216" w:lineRule="auto"/>
            <w:rPr>
              <w:color w:val="4472C4" w:themeColor="accent1"/>
              <w:sz w:val="56"/>
              <w:szCs w:val="72"/>
            </w:rPr>
          </w:pPr>
          <w:r w:rsidRPr="00EA6414">
            <w:rPr>
              <w:color w:val="4472C4" w:themeColor="accent1"/>
              <w:sz w:val="56"/>
              <w:szCs w:val="72"/>
            </w:rPr>
            <w:t>Data Definition Language Quick Reference</w:t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6015314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D845602" w14:textId="77777777" w:rsidR="005B1AEC" w:rsidRDefault="005B1AEC" w:rsidP="007C6CEC">
          <w:pPr>
            <w:pStyle w:val="TOCHeading"/>
            <w:spacing w:before="0" w:line="240" w:lineRule="auto"/>
          </w:pPr>
          <w:r>
            <w:t>Contents</w:t>
          </w:r>
        </w:p>
        <w:p w14:paraId="16AA67FA" w14:textId="3166ABBE" w:rsidR="00A96B49" w:rsidRDefault="005B1AEC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092648" w:history="1">
            <w:r w:rsidR="00A96B49" w:rsidRPr="00AF63AC">
              <w:rPr>
                <w:rStyle w:val="Hyperlink"/>
                <w:b/>
                <w:noProof/>
              </w:rPr>
              <w:t>Creating a TABLE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48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1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22639F44" w14:textId="69CB9493" w:rsidR="00A96B49" w:rsidRDefault="00585105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49" w:history="1">
            <w:r w:rsidR="00A96B49" w:rsidRPr="00AF63AC">
              <w:rPr>
                <w:rStyle w:val="Hyperlink"/>
                <w:b/>
                <w:noProof/>
              </w:rPr>
              <w:t>Creating a table with CONSTRAINTS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49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2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62E1B095" w14:textId="60FFBD29" w:rsidR="00A96B49" w:rsidRDefault="00585105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0" w:history="1">
            <w:r w:rsidR="00A96B49" w:rsidRPr="00AF63AC">
              <w:rPr>
                <w:rStyle w:val="Hyperlink"/>
                <w:b/>
                <w:noProof/>
              </w:rPr>
              <w:t>Creating a PRIMARY KEY (single column)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0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3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07402128" w14:textId="19018B6D" w:rsidR="00A96B49" w:rsidRDefault="00585105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1" w:history="1">
            <w:r w:rsidR="00A96B49" w:rsidRPr="00AF63AC">
              <w:rPr>
                <w:rStyle w:val="Hyperlink"/>
                <w:b/>
                <w:noProof/>
              </w:rPr>
              <w:t>Creating a PRIMARY KEY (composite)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1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3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4244AF3B" w14:textId="452E243C" w:rsidR="00A96B49" w:rsidRDefault="00585105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2" w:history="1">
            <w:r w:rsidR="00A96B49" w:rsidRPr="00AF63AC">
              <w:rPr>
                <w:rStyle w:val="Hyperlink"/>
                <w:b/>
                <w:noProof/>
              </w:rPr>
              <w:t>Creating a FOREIGN KEY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2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4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60035102" w14:textId="4CFE2B97" w:rsidR="00A96B49" w:rsidRDefault="00585105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3" w:history="1">
            <w:r w:rsidR="00A96B49" w:rsidRPr="00AF63AC">
              <w:rPr>
                <w:rStyle w:val="Hyperlink"/>
                <w:b/>
                <w:noProof/>
              </w:rPr>
              <w:t>How to ALTER table after it’s built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3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4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7A47AD1D" w14:textId="5290D689" w:rsidR="00A96B49" w:rsidRDefault="00585105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4" w:history="1">
            <w:r w:rsidR="00A96B49" w:rsidRPr="00AF63AC">
              <w:rPr>
                <w:rStyle w:val="Hyperlink"/>
                <w:b/>
                <w:noProof/>
              </w:rPr>
              <w:t>How to delete (DROP) a table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4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5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2AC92740" w14:textId="01358B90" w:rsidR="00A96B49" w:rsidRDefault="00585105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5" w:history="1">
            <w:r w:rsidR="00A96B49" w:rsidRPr="00AF63AC">
              <w:rPr>
                <w:rStyle w:val="Hyperlink"/>
                <w:b/>
                <w:noProof/>
              </w:rPr>
              <w:t>How to purge (TRUNCATE) a table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5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5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01F38384" w14:textId="2D2FF4EF" w:rsidR="00A96B49" w:rsidRDefault="00585105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6" w:history="1">
            <w:r w:rsidR="00A96B49" w:rsidRPr="00AF63AC">
              <w:rPr>
                <w:rStyle w:val="Hyperlink"/>
                <w:b/>
                <w:noProof/>
              </w:rPr>
              <w:t>Speed up queries using INDEXES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6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5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76091A71" w14:textId="28668BC7" w:rsidR="00A96B49" w:rsidRDefault="00585105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7" w:history="1">
            <w:r w:rsidR="00A96B49" w:rsidRPr="00AF63AC">
              <w:rPr>
                <w:rStyle w:val="Hyperlink"/>
                <w:b/>
                <w:noProof/>
              </w:rPr>
              <w:t>Create auto-incrementing IDs with a SEQUENCE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7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6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564869CC" w14:textId="3ED002F3" w:rsidR="00A96B49" w:rsidRDefault="00585105">
          <w:pPr>
            <w:pStyle w:val="TOC1"/>
            <w:tabs>
              <w:tab w:val="right" w:leader="dot" w:pos="10700"/>
            </w:tabs>
            <w:rPr>
              <w:rFonts w:eastAsiaTheme="minorEastAsia"/>
              <w:noProof/>
            </w:rPr>
          </w:pPr>
          <w:hyperlink w:anchor="_Toc82092658" w:history="1">
            <w:r w:rsidR="00A96B49" w:rsidRPr="00AF63AC">
              <w:rPr>
                <w:rStyle w:val="Hyperlink"/>
                <w:b/>
                <w:noProof/>
              </w:rPr>
              <w:t>More resources</w:t>
            </w:r>
            <w:r w:rsidR="00A96B49">
              <w:rPr>
                <w:noProof/>
                <w:webHidden/>
              </w:rPr>
              <w:tab/>
            </w:r>
            <w:r w:rsidR="00A96B49">
              <w:rPr>
                <w:noProof/>
                <w:webHidden/>
              </w:rPr>
              <w:fldChar w:fldCharType="begin"/>
            </w:r>
            <w:r w:rsidR="00A96B49">
              <w:rPr>
                <w:noProof/>
                <w:webHidden/>
              </w:rPr>
              <w:instrText xml:space="preserve"> PAGEREF _Toc82092658 \h </w:instrText>
            </w:r>
            <w:r w:rsidR="00A96B49">
              <w:rPr>
                <w:noProof/>
                <w:webHidden/>
              </w:rPr>
            </w:r>
            <w:r w:rsidR="00A96B49">
              <w:rPr>
                <w:noProof/>
                <w:webHidden/>
              </w:rPr>
              <w:fldChar w:fldCharType="separate"/>
            </w:r>
            <w:r w:rsidR="00A96B49">
              <w:rPr>
                <w:noProof/>
                <w:webHidden/>
              </w:rPr>
              <w:t>6</w:t>
            </w:r>
            <w:r w:rsidR="00A96B49">
              <w:rPr>
                <w:noProof/>
                <w:webHidden/>
              </w:rPr>
              <w:fldChar w:fldCharType="end"/>
            </w:r>
          </w:hyperlink>
        </w:p>
        <w:p w14:paraId="7FF49BA0" w14:textId="01042274" w:rsidR="005B1AEC" w:rsidRDefault="005B1AEC" w:rsidP="007C6CEC">
          <w:pPr>
            <w:spacing w:after="0" w:line="24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6035623" w14:textId="77777777" w:rsidR="005B1AEC" w:rsidRDefault="005B1AEC" w:rsidP="007C6CEC">
      <w:pPr>
        <w:spacing w:after="0" w:line="240" w:lineRule="auto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290C7739" w14:textId="77777777" w:rsidR="00A30EB5" w:rsidRPr="007C6CEC" w:rsidRDefault="006705D1" w:rsidP="007C6CEC">
      <w:pPr>
        <w:pStyle w:val="Heading1"/>
        <w:spacing w:before="0" w:line="240" w:lineRule="auto"/>
        <w:rPr>
          <w:b/>
        </w:rPr>
      </w:pPr>
      <w:bookmarkStart w:id="0" w:name="_Toc82092648"/>
      <w:r w:rsidRPr="007C6CEC">
        <w:rPr>
          <w:b/>
        </w:rPr>
        <w:lastRenderedPageBreak/>
        <w:t xml:space="preserve">Creating a </w:t>
      </w:r>
      <w:r w:rsidR="002B3472" w:rsidRPr="007C6CEC">
        <w:rPr>
          <w:b/>
        </w:rPr>
        <w:t>TABLE</w:t>
      </w:r>
      <w:bookmarkEnd w:id="0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CE5A9D" w14:paraId="640C74C7" w14:textId="77777777" w:rsidTr="002B3472">
        <w:tc>
          <w:tcPr>
            <w:tcW w:w="1345" w:type="dxa"/>
            <w:shd w:val="clear" w:color="auto" w:fill="BDD6EE" w:themeFill="accent5" w:themeFillTint="66"/>
          </w:tcPr>
          <w:p w14:paraId="5E469EDF" w14:textId="77777777" w:rsidR="00CE5A9D" w:rsidRPr="002B3472" w:rsidRDefault="00CE5A9D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5649B0B2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CREATE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2B3472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TABLE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2B3472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table_name 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(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2B3472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1 datatype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2B3472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2 datatype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2B3472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3 datatype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 ....</w:t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2B3472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);</w:t>
            </w:r>
          </w:p>
        </w:tc>
      </w:tr>
      <w:tr w:rsidR="00CE5A9D" w14:paraId="129F2BE9" w14:textId="77777777" w:rsidTr="002B3472">
        <w:tc>
          <w:tcPr>
            <w:tcW w:w="1345" w:type="dxa"/>
            <w:shd w:val="clear" w:color="auto" w:fill="BDD6EE" w:themeFill="accent5" w:themeFillTint="66"/>
          </w:tcPr>
          <w:p w14:paraId="4CE8E782" w14:textId="77777777" w:rsidR="00CE5A9D" w:rsidRPr="002B3472" w:rsidRDefault="00CE5A9D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1E0651AD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Fonts w:ascii="Courier New" w:hAnsi="Courier New" w:cs="Courier New"/>
              </w:rPr>
              <w:t>CREATE TABLE vendors</w:t>
            </w:r>
          </w:p>
          <w:p w14:paraId="73781F74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Fonts w:ascii="Courier New" w:hAnsi="Courier New" w:cs="Courier New"/>
              </w:rPr>
              <w:t>(</w:t>
            </w:r>
          </w:p>
          <w:p w14:paraId="625B9B87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Fonts w:ascii="Courier New" w:hAnsi="Courier New" w:cs="Courier New"/>
              </w:rPr>
              <w:t xml:space="preserve">  vendor_id     NUMBER,</w:t>
            </w:r>
          </w:p>
          <w:p w14:paraId="6F6A6394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Fonts w:ascii="Courier New" w:hAnsi="Courier New" w:cs="Courier New"/>
              </w:rPr>
              <w:t xml:space="preserve">  vendor_name   </w:t>
            </w:r>
            <w:proofErr w:type="gramStart"/>
            <w:r w:rsidRPr="002B3472">
              <w:rPr>
                <w:rFonts w:ascii="Courier New" w:hAnsi="Courier New" w:cs="Courier New"/>
              </w:rPr>
              <w:t>VARCHAR(</w:t>
            </w:r>
            <w:proofErr w:type="gramEnd"/>
            <w:r w:rsidRPr="002B3472">
              <w:rPr>
                <w:rFonts w:ascii="Courier New" w:hAnsi="Courier New" w:cs="Courier New"/>
              </w:rPr>
              <w:t>50)</w:t>
            </w:r>
          </w:p>
          <w:p w14:paraId="5F7B274A" w14:textId="77777777" w:rsidR="00CE5A9D" w:rsidRPr="002B3472" w:rsidRDefault="00CE5A9D" w:rsidP="007C6CEC">
            <w:pPr>
              <w:rPr>
                <w:rFonts w:ascii="Courier New" w:hAnsi="Courier New" w:cs="Courier New"/>
              </w:rPr>
            </w:pPr>
            <w:r w:rsidRPr="002B3472">
              <w:rPr>
                <w:rFonts w:ascii="Courier New" w:hAnsi="Courier New" w:cs="Courier New"/>
              </w:rPr>
              <w:t>);</w:t>
            </w:r>
          </w:p>
        </w:tc>
      </w:tr>
      <w:tr w:rsidR="00CE5A9D" w14:paraId="4ECFFA16" w14:textId="77777777" w:rsidTr="002B3472">
        <w:tc>
          <w:tcPr>
            <w:tcW w:w="1345" w:type="dxa"/>
            <w:shd w:val="clear" w:color="auto" w:fill="BDD6EE" w:themeFill="accent5" w:themeFillTint="66"/>
          </w:tcPr>
          <w:p w14:paraId="7F643DF1" w14:textId="77777777" w:rsidR="00CE5A9D" w:rsidRPr="002B3472" w:rsidRDefault="00CE5A9D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43A93E83" w14:textId="1AD2D23F" w:rsidR="002B3472" w:rsidRDefault="00585105" w:rsidP="007C6CEC">
            <w:hyperlink r:id="rId7" w:history="1">
              <w:r w:rsidR="002B3472" w:rsidRPr="0055575B">
                <w:rPr>
                  <w:rStyle w:val="Hyperlink"/>
                </w:rPr>
                <w:t>https://www.w3schools.com/sql/sql_create_table.asp</w:t>
              </w:r>
            </w:hyperlink>
            <w:r w:rsidR="002B3472">
              <w:t xml:space="preserve"> </w:t>
            </w:r>
          </w:p>
        </w:tc>
      </w:tr>
    </w:tbl>
    <w:p w14:paraId="1BB9F74F" w14:textId="25874060" w:rsidR="00CE5A9D" w:rsidRDefault="00CE5A9D" w:rsidP="007C6CEC">
      <w:pPr>
        <w:spacing w:after="0" w:line="240" w:lineRule="auto"/>
      </w:pPr>
    </w:p>
    <w:p w14:paraId="76067BCD" w14:textId="77777777" w:rsidR="008C4528" w:rsidRPr="00CE5A9D" w:rsidRDefault="008C4528" w:rsidP="007C6CEC">
      <w:pPr>
        <w:spacing w:after="0" w:line="240" w:lineRule="auto"/>
      </w:pPr>
    </w:p>
    <w:p w14:paraId="1129933C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017E51B6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436ECB56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7AC6A71B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DD25C4A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5B6EA3F0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54D5EEBC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2DFE42BA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16CA65A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653C6FF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250D100C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45229678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46726854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723DD49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018B536D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45D0813A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24C737EE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27C67327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3FB0ADC8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58BB5647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387FF40" w14:textId="77777777" w:rsidR="006A3887" w:rsidRDefault="006A3887" w:rsidP="007C6CEC">
      <w:pPr>
        <w:pStyle w:val="Heading1"/>
        <w:spacing w:before="0" w:line="240" w:lineRule="auto"/>
        <w:rPr>
          <w:b/>
        </w:rPr>
      </w:pPr>
    </w:p>
    <w:p w14:paraId="1DEECAC7" w14:textId="77777777" w:rsidR="006A3887" w:rsidRDefault="006A3887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</w:rPr>
      </w:pPr>
      <w:r>
        <w:rPr>
          <w:b/>
        </w:rPr>
        <w:br w:type="page"/>
      </w:r>
    </w:p>
    <w:p w14:paraId="485158F5" w14:textId="207404F4" w:rsidR="006705D1" w:rsidRPr="007C6CEC" w:rsidRDefault="006705D1" w:rsidP="007C6CEC">
      <w:pPr>
        <w:pStyle w:val="Heading1"/>
        <w:spacing w:before="0" w:line="240" w:lineRule="auto"/>
        <w:rPr>
          <w:b/>
        </w:rPr>
      </w:pPr>
      <w:bookmarkStart w:id="1" w:name="_Toc82092649"/>
      <w:r w:rsidRPr="007C6CEC">
        <w:rPr>
          <w:b/>
        </w:rPr>
        <w:lastRenderedPageBreak/>
        <w:t xml:space="preserve">Creating a table </w:t>
      </w:r>
      <w:r w:rsidR="002B3472" w:rsidRPr="007C6CEC">
        <w:rPr>
          <w:b/>
        </w:rPr>
        <w:t>with CONSTRAINTS</w:t>
      </w:r>
      <w:bookmarkEnd w:id="1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2B3472" w14:paraId="44987316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73CE7EE0" w14:textId="77777777" w:rsidR="002B3472" w:rsidRPr="002B3472" w:rsidRDefault="002B3472" w:rsidP="007C6CEC">
            <w:pPr>
              <w:rPr>
                <w:b/>
                <w:sz w:val="24"/>
              </w:rPr>
            </w:pPr>
            <w:r>
              <w:rPr>
                <w:b/>
              </w:rPr>
              <w:t xml:space="preserve"> </w:t>
            </w: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53E64957" w14:textId="77777777" w:rsidR="002B3472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CREATE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7C6CEC">
              <w:rPr>
                <w:rStyle w:val="sqlkeywordcolor"/>
                <w:rFonts w:ascii="Courier New" w:hAnsi="Courier New" w:cs="Courier New"/>
                <w:color w:val="0000CD"/>
                <w:sz w:val="23"/>
                <w:szCs w:val="23"/>
                <w:shd w:val="clear" w:color="auto" w:fill="FFFFFF"/>
              </w:rPr>
              <w:t>TABLE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7C6CEC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table_name 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(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7C6CEC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1 datatype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7C6CEC">
              <w:rPr>
                <w:rStyle w:val="sqlkeywordcolor"/>
                <w:rFonts w:ascii="Courier New" w:hAnsi="Courier New" w:cs="Courier New"/>
                <w:i/>
                <w:iCs/>
                <w:color w:val="0000CD"/>
                <w:sz w:val="23"/>
                <w:szCs w:val="23"/>
                <w:shd w:val="clear" w:color="auto" w:fill="FFFFFF"/>
              </w:rPr>
              <w:t>constraint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7C6CEC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2 datatype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7C6CEC">
              <w:rPr>
                <w:rStyle w:val="sqlkeywordcolor"/>
                <w:rFonts w:ascii="Courier New" w:hAnsi="Courier New" w:cs="Courier New"/>
                <w:i/>
                <w:iCs/>
                <w:color w:val="0000CD"/>
                <w:sz w:val="23"/>
                <w:szCs w:val="23"/>
                <w:shd w:val="clear" w:color="auto" w:fill="FFFFFF"/>
              </w:rPr>
              <w:t>constraint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7C6CEC">
              <w:rPr>
                <w:rStyle w:val="Emphasis"/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column3 datatype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7C6CEC">
              <w:rPr>
                <w:rStyle w:val="sqlkeywordcolor"/>
                <w:rFonts w:ascii="Courier New" w:hAnsi="Courier New" w:cs="Courier New"/>
                <w:i/>
                <w:iCs/>
                <w:color w:val="0000CD"/>
                <w:sz w:val="23"/>
                <w:szCs w:val="23"/>
                <w:shd w:val="clear" w:color="auto" w:fill="FFFFFF"/>
              </w:rPr>
              <w:t>constraint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,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    ....</w:t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</w:rPr>
              <w:br/>
            </w:r>
            <w:r w:rsidRPr="007C6CEC">
              <w:rPr>
                <w:rFonts w:ascii="Courier New" w:hAnsi="Courier New" w:cs="Courier New"/>
                <w:color w:val="000000"/>
                <w:sz w:val="23"/>
                <w:szCs w:val="23"/>
                <w:shd w:val="clear" w:color="auto" w:fill="FFFFFF"/>
              </w:rPr>
              <w:t>);</w:t>
            </w:r>
          </w:p>
        </w:tc>
      </w:tr>
      <w:tr w:rsidR="002B3472" w14:paraId="2D8766B4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2783DCB9" w14:textId="77777777" w:rsidR="002B3472" w:rsidRPr="002B3472" w:rsidRDefault="002B3472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7C6B40E4" w14:textId="46951308" w:rsidR="006A3887" w:rsidRPr="006A3887" w:rsidRDefault="006A3887" w:rsidP="007C6CEC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 xml:space="preserve">--Example 1 – Defining NOT NULL, UNIQUE, DEFAULT  </w:t>
            </w:r>
          </w:p>
          <w:p w14:paraId="08B774DC" w14:textId="7D107BD3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CREATE TABLE invoices</w:t>
            </w:r>
          </w:p>
          <w:p w14:paraId="010AD2A0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(</w:t>
            </w:r>
          </w:p>
          <w:p w14:paraId="173EE82B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invoice_id       NUMBER          NOT NULL    UNIQUE,</w:t>
            </w:r>
          </w:p>
          <w:p w14:paraId="635D7B42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vendor_id        NUMBER          NOT NULL,</w:t>
            </w:r>
          </w:p>
          <w:p w14:paraId="144E7CD1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invoice_number   VARCHAR2(50)    NOT NULL,</w:t>
            </w:r>
          </w:p>
          <w:p w14:paraId="22171407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invoice_date     DATE                        DEFAULT SYSDATE,</w:t>
            </w:r>
          </w:p>
          <w:p w14:paraId="6A680990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invoice_total    </w:t>
            </w:r>
            <w:proofErr w:type="gramStart"/>
            <w:r w:rsidRPr="007C6CEC">
              <w:rPr>
                <w:rFonts w:ascii="Courier New" w:hAnsi="Courier New" w:cs="Courier New"/>
              </w:rPr>
              <w:t>NUMBER(</w:t>
            </w:r>
            <w:proofErr w:type="gramEnd"/>
            <w:r w:rsidRPr="007C6CEC">
              <w:rPr>
                <w:rFonts w:ascii="Courier New" w:hAnsi="Courier New" w:cs="Courier New"/>
              </w:rPr>
              <w:t>9,2)     NOT NULL,</w:t>
            </w:r>
          </w:p>
          <w:p w14:paraId="3443BBEB" w14:textId="77777777" w:rsidR="002B3472" w:rsidRPr="007C6CEC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payment_total    </w:t>
            </w:r>
            <w:proofErr w:type="gramStart"/>
            <w:r w:rsidRPr="007C6CEC">
              <w:rPr>
                <w:rFonts w:ascii="Courier New" w:hAnsi="Courier New" w:cs="Courier New"/>
              </w:rPr>
              <w:t>NUMBER(</w:t>
            </w:r>
            <w:proofErr w:type="gramEnd"/>
            <w:r w:rsidRPr="007C6CEC">
              <w:rPr>
                <w:rFonts w:ascii="Courier New" w:hAnsi="Courier New" w:cs="Courier New"/>
              </w:rPr>
              <w:t>9,2)                 DEFAULT 0</w:t>
            </w:r>
          </w:p>
          <w:p w14:paraId="6FDC923B" w14:textId="77777777" w:rsidR="002B3472" w:rsidRDefault="002B3472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);</w:t>
            </w:r>
          </w:p>
          <w:p w14:paraId="45B86CD9" w14:textId="77777777" w:rsidR="00570EF4" w:rsidRDefault="00570EF4" w:rsidP="007C6CEC">
            <w:pPr>
              <w:rPr>
                <w:rFonts w:ascii="Courier New" w:hAnsi="Courier New" w:cs="Courier New"/>
              </w:rPr>
            </w:pPr>
          </w:p>
          <w:p w14:paraId="37E398B7" w14:textId="2D1674F6" w:rsidR="00570EF4" w:rsidRPr="006A3887" w:rsidRDefault="006A3887" w:rsidP="007C6CEC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>--Example 2a – Defining a CHECK constraint at column-level</w:t>
            </w:r>
          </w:p>
          <w:p w14:paraId="4F9672D4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>CREATE TABLE invoices</w:t>
            </w:r>
          </w:p>
          <w:p w14:paraId="59C010CC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(</w:t>
            </w:r>
          </w:p>
          <w:p w14:paraId="38513D86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invoice_id       NUMBER          PRIMARY KEY,</w:t>
            </w:r>
          </w:p>
          <w:p w14:paraId="1FB2083C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invoice_total    NUMBER(9,2)     NOT NULL    CHECK (invoice_total &gt;= 0),</w:t>
            </w:r>
          </w:p>
          <w:p w14:paraId="0BF2B560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payment_total    NUMBER(9,2)     DEFAULT 0   CHECK (payment_total &gt;= 0)</w:t>
            </w:r>
          </w:p>
          <w:p w14:paraId="7924D39A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);</w:t>
            </w:r>
          </w:p>
          <w:p w14:paraId="14D6AFD6" w14:textId="7777777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 xml:space="preserve"> </w:t>
            </w:r>
          </w:p>
          <w:p w14:paraId="0E6A1639" w14:textId="43AD3BBA" w:rsidR="006A3887" w:rsidRP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>--Example 2a – Defining a CHECK constraint at table-level</w:t>
            </w:r>
          </w:p>
          <w:p w14:paraId="16E344BA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</w:rPr>
              <w:t xml:space="preserve"> </w:t>
            </w:r>
            <w:r w:rsidRPr="006A3887">
              <w:rPr>
                <w:rFonts w:ascii="Courier New" w:hAnsi="Courier New" w:cs="Courier New"/>
                <w:sz w:val="20"/>
              </w:rPr>
              <w:t>CREATE TABLE invoices</w:t>
            </w:r>
          </w:p>
          <w:p w14:paraId="27D05A01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(</w:t>
            </w:r>
          </w:p>
          <w:p w14:paraId="7F19A84F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invoice_id       NUMBER          PRIMARY KEY,</w:t>
            </w:r>
          </w:p>
          <w:p w14:paraId="165AD7A3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invoice_total    NUMBER(9,2)     NOT NULL,</w:t>
            </w:r>
          </w:p>
          <w:p w14:paraId="360F4249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payment_total    NUMBER(9,2)     DEFAULT 0, </w:t>
            </w:r>
          </w:p>
          <w:p w14:paraId="026EBB99" w14:textId="77777777" w:rsidR="006A3887" w:rsidRPr="006A3887" w:rsidRDefault="006A3887" w:rsidP="006A3887">
            <w:pPr>
              <w:rPr>
                <w:rFonts w:ascii="Courier New" w:hAnsi="Courier New" w:cs="Courier New"/>
                <w:sz w:val="20"/>
              </w:rPr>
            </w:pPr>
            <w:r w:rsidRPr="006A3887">
              <w:rPr>
                <w:rFonts w:ascii="Courier New" w:hAnsi="Courier New" w:cs="Courier New"/>
                <w:sz w:val="20"/>
              </w:rPr>
              <w:t xml:space="preserve">   CONSTRAINT </w:t>
            </w:r>
            <w:proofErr w:type="spellStart"/>
            <w:r w:rsidRPr="006A3887">
              <w:rPr>
                <w:rFonts w:ascii="Courier New" w:hAnsi="Courier New" w:cs="Courier New"/>
                <w:sz w:val="20"/>
              </w:rPr>
              <w:t>invoices_ck</w:t>
            </w:r>
            <w:proofErr w:type="spellEnd"/>
            <w:r w:rsidRPr="006A3887">
              <w:rPr>
                <w:rFonts w:ascii="Courier New" w:hAnsi="Courier New" w:cs="Courier New"/>
                <w:sz w:val="20"/>
              </w:rPr>
              <w:t xml:space="preserve"> CHECK (</w:t>
            </w:r>
            <w:proofErr w:type="spellStart"/>
            <w:r w:rsidRPr="006A3887">
              <w:rPr>
                <w:rFonts w:ascii="Courier New" w:hAnsi="Courier New" w:cs="Courier New"/>
                <w:sz w:val="20"/>
              </w:rPr>
              <w:t>invoice_total</w:t>
            </w:r>
            <w:proofErr w:type="spellEnd"/>
            <w:r w:rsidRPr="006A3887">
              <w:rPr>
                <w:rFonts w:ascii="Courier New" w:hAnsi="Courier New" w:cs="Courier New"/>
                <w:sz w:val="20"/>
              </w:rPr>
              <w:t xml:space="preserve"> &gt;= 0 AND payment_total &gt;= 0)</w:t>
            </w:r>
          </w:p>
          <w:p w14:paraId="258D01B6" w14:textId="6D1F7E39" w:rsidR="006A3887" w:rsidRPr="007C6CEC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 xml:space="preserve"> );</w:t>
            </w:r>
          </w:p>
        </w:tc>
      </w:tr>
      <w:tr w:rsidR="002B3472" w14:paraId="6DD32A88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3E7BDB16" w14:textId="77777777" w:rsidR="002B3472" w:rsidRPr="002B3472" w:rsidRDefault="002B3472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3090B0B6" w14:textId="24D86AC5" w:rsidR="002B3472" w:rsidRDefault="00585105" w:rsidP="007C6CEC">
            <w:hyperlink r:id="rId8" w:history="1">
              <w:r w:rsidR="007C6CEC" w:rsidRPr="0055575B">
                <w:rPr>
                  <w:rStyle w:val="Hyperlink"/>
                </w:rPr>
                <w:t>https://www.w3schools.com/sql/sql_constraints.asp</w:t>
              </w:r>
            </w:hyperlink>
            <w:r w:rsidR="007C6CEC">
              <w:t xml:space="preserve"> </w:t>
            </w:r>
          </w:p>
          <w:p w14:paraId="39D8082A" w14:textId="77777777" w:rsidR="007C6CEC" w:rsidRPr="007C6CEC" w:rsidRDefault="007C6CEC" w:rsidP="007C6CEC">
            <w:pPr>
              <w:rPr>
                <w:sz w:val="12"/>
              </w:rPr>
            </w:pPr>
          </w:p>
          <w:p w14:paraId="2FBE0921" w14:textId="77777777" w:rsidR="007C6CEC" w:rsidRPr="007C6CEC" w:rsidRDefault="007C6CEC" w:rsidP="007C6C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Verdana" w:hAnsi="Verdana"/>
                <w:color w:val="000000"/>
                <w:sz w:val="22"/>
                <w:szCs w:val="23"/>
              </w:rPr>
            </w:pPr>
            <w:r w:rsidRPr="007C6CEC">
              <w:rPr>
                <w:rFonts w:ascii="Verdana" w:hAnsi="Verdana"/>
                <w:color w:val="000000"/>
                <w:sz w:val="22"/>
                <w:szCs w:val="23"/>
              </w:rPr>
              <w:t>The following constraints are commonly used in SQL:</w:t>
            </w:r>
          </w:p>
          <w:p w14:paraId="2870F09C" w14:textId="1D84BDAB" w:rsidR="007C6CEC" w:rsidRPr="007C6CEC" w:rsidRDefault="00585105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Cs w:val="23"/>
              </w:rPr>
            </w:pPr>
            <w:hyperlink r:id="rId9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NOT NULL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Ensures that a column cannot have a NULL value</w:t>
            </w:r>
          </w:p>
          <w:p w14:paraId="0FCB5E4D" w14:textId="086D0225" w:rsidR="007C6CEC" w:rsidRPr="007C6CEC" w:rsidRDefault="00585105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Cs w:val="23"/>
              </w:rPr>
            </w:pPr>
            <w:hyperlink r:id="rId10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UNIQUE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Ensures that all values in a column are different</w:t>
            </w:r>
          </w:p>
          <w:p w14:paraId="07ED6A58" w14:textId="58F801AF" w:rsidR="007C6CEC" w:rsidRPr="007C6CEC" w:rsidRDefault="00585105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Cs w:val="23"/>
              </w:rPr>
            </w:pPr>
            <w:hyperlink r:id="rId11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PRIMARY KEY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A combination of a </w:t>
            </w:r>
            <w:r w:rsidR="007C6CEC" w:rsidRPr="007C6CEC">
              <w:rPr>
                <w:rStyle w:val="HTMLCode"/>
                <w:rFonts w:ascii="Consolas" w:eastAsiaTheme="minorHAnsi" w:hAnsi="Consolas"/>
                <w:color w:val="DC143C"/>
                <w:sz w:val="22"/>
                <w:szCs w:val="24"/>
              </w:rPr>
              <w:t>NOT NULL</w:t>
            </w:r>
            <w:r w:rsidR="007C6CEC" w:rsidRPr="007C6CEC">
              <w:rPr>
                <w:rFonts w:ascii="Verdana" w:hAnsi="Verdana"/>
                <w:color w:val="000000"/>
                <w:szCs w:val="23"/>
              </w:rPr>
              <w:t> and </w:t>
            </w:r>
            <w:r w:rsidR="007C6CEC" w:rsidRPr="007C6CEC">
              <w:rPr>
                <w:rStyle w:val="HTMLCode"/>
                <w:rFonts w:ascii="Consolas" w:eastAsiaTheme="minorHAnsi" w:hAnsi="Consolas"/>
                <w:color w:val="DC143C"/>
                <w:sz w:val="22"/>
                <w:szCs w:val="24"/>
              </w:rPr>
              <w:t>UNIQUE</w:t>
            </w:r>
            <w:r w:rsidR="007C6CEC" w:rsidRPr="007C6CEC">
              <w:rPr>
                <w:rFonts w:ascii="Verdana" w:hAnsi="Verdana"/>
                <w:color w:val="000000"/>
                <w:szCs w:val="23"/>
              </w:rPr>
              <w:t>. Uniquely identifies each row in a table</w:t>
            </w:r>
          </w:p>
          <w:p w14:paraId="3A15788D" w14:textId="3D6571EA" w:rsidR="007C6CEC" w:rsidRPr="007C6CEC" w:rsidRDefault="00585105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Cs w:val="23"/>
              </w:rPr>
            </w:pPr>
            <w:hyperlink r:id="rId12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FOREIGN KEY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Prevents actions that would destroy links between tables</w:t>
            </w:r>
          </w:p>
          <w:p w14:paraId="64BE971B" w14:textId="77CFE197" w:rsidR="007C6CEC" w:rsidRPr="007C6CEC" w:rsidRDefault="00585105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Cs w:val="23"/>
              </w:rPr>
            </w:pPr>
            <w:hyperlink r:id="rId13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CHECK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Ensures that the values in a column satisfies a specific condition</w:t>
            </w:r>
          </w:p>
          <w:p w14:paraId="7EB7D77F" w14:textId="7D0E57E9" w:rsidR="007C6CEC" w:rsidRPr="007C6CEC" w:rsidRDefault="00585105" w:rsidP="007C6CEC">
            <w:pPr>
              <w:numPr>
                <w:ilvl w:val="0"/>
                <w:numId w:val="2"/>
              </w:numPr>
              <w:shd w:val="clear" w:color="auto" w:fill="FFFFFF"/>
              <w:rPr>
                <w:rFonts w:ascii="Verdana" w:hAnsi="Verdana"/>
                <w:color w:val="000000"/>
                <w:sz w:val="23"/>
                <w:szCs w:val="23"/>
              </w:rPr>
            </w:pPr>
            <w:hyperlink r:id="rId14" w:history="1">
              <w:r w:rsidR="007C6CEC" w:rsidRPr="007C6CEC">
                <w:rPr>
                  <w:rStyle w:val="Hyperlink"/>
                  <w:rFonts w:ascii="Consolas" w:hAnsi="Consolas" w:cs="Courier New"/>
                  <w:sz w:val="20"/>
                </w:rPr>
                <w:t>DEFAULT</w:t>
              </w:r>
            </w:hyperlink>
            <w:r w:rsidR="007C6CEC" w:rsidRPr="007C6CEC">
              <w:rPr>
                <w:rFonts w:ascii="Verdana" w:hAnsi="Verdana"/>
                <w:color w:val="000000"/>
                <w:szCs w:val="23"/>
              </w:rPr>
              <w:t> - Sets a default value for a column if no value is specified</w:t>
            </w:r>
          </w:p>
        </w:tc>
      </w:tr>
    </w:tbl>
    <w:p w14:paraId="591385F0" w14:textId="77777777" w:rsidR="006705D1" w:rsidRDefault="006705D1" w:rsidP="007C6CEC">
      <w:pPr>
        <w:spacing w:after="0" w:line="240" w:lineRule="auto"/>
      </w:pPr>
    </w:p>
    <w:p w14:paraId="5D061CA1" w14:textId="77777777" w:rsidR="007C6CEC" w:rsidRDefault="007C6CEC" w:rsidP="007C6CEC">
      <w:pPr>
        <w:spacing w:after="0" w:line="240" w:lineRule="auto"/>
      </w:pPr>
    </w:p>
    <w:p w14:paraId="4E854187" w14:textId="77777777" w:rsidR="007C6CEC" w:rsidRDefault="007C6CEC" w:rsidP="007C6CEC">
      <w:pPr>
        <w:spacing w:after="0" w:line="240" w:lineRule="auto"/>
      </w:pPr>
    </w:p>
    <w:p w14:paraId="692FA73D" w14:textId="77777777" w:rsidR="007C6CEC" w:rsidRDefault="007C6CEC" w:rsidP="007C6CEC">
      <w:pPr>
        <w:spacing w:after="0" w:line="240" w:lineRule="auto"/>
      </w:pPr>
    </w:p>
    <w:p w14:paraId="642FCF23" w14:textId="77777777" w:rsidR="007C6CEC" w:rsidRDefault="007C6CEC" w:rsidP="007C6CEC">
      <w:pPr>
        <w:spacing w:after="0" w:line="240" w:lineRule="auto"/>
      </w:pPr>
    </w:p>
    <w:p w14:paraId="192A54D9" w14:textId="77777777" w:rsidR="007C6CEC" w:rsidRDefault="007C6CEC" w:rsidP="007C6CEC">
      <w:pPr>
        <w:spacing w:after="0" w:line="240" w:lineRule="auto"/>
      </w:pPr>
    </w:p>
    <w:p w14:paraId="60DEFFCE" w14:textId="785BFA05" w:rsidR="002B3472" w:rsidRPr="007C6CEC" w:rsidRDefault="002B3472" w:rsidP="007C6CEC">
      <w:pPr>
        <w:pStyle w:val="Heading1"/>
        <w:spacing w:before="0" w:line="240" w:lineRule="auto"/>
        <w:rPr>
          <w:b/>
        </w:rPr>
      </w:pPr>
      <w:bookmarkStart w:id="2" w:name="_Toc82092650"/>
      <w:r w:rsidRPr="007C6CEC">
        <w:rPr>
          <w:b/>
        </w:rPr>
        <w:lastRenderedPageBreak/>
        <w:t>Creating a PRIMARY KEY</w:t>
      </w:r>
      <w:r w:rsidR="00C11349">
        <w:rPr>
          <w:b/>
        </w:rPr>
        <w:t xml:space="preserve"> (single column)</w:t>
      </w:r>
      <w:bookmarkEnd w:id="2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2B3472" w14:paraId="330C97DE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66087E84" w14:textId="77777777" w:rsidR="002B3472" w:rsidRPr="002B3472" w:rsidRDefault="002B3472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6EEA7161" w14:textId="049F950A" w:rsidR="002B3472" w:rsidRPr="007C6CEC" w:rsidRDefault="007C6CEC" w:rsidP="007C6CEC">
            <w:pPr>
              <w:rPr>
                <w:rFonts w:cstheme="minorHAnsi"/>
              </w:rPr>
            </w:pPr>
            <w:r w:rsidRPr="007C6CEC">
              <w:rPr>
                <w:rFonts w:cstheme="minorHAnsi"/>
              </w:rPr>
              <w:t xml:space="preserve">Syntax-wise, there are </w:t>
            </w:r>
            <w:r w:rsidR="00A61758">
              <w:rPr>
                <w:rFonts w:cstheme="minorHAnsi"/>
              </w:rPr>
              <w:t>multiplate</w:t>
            </w:r>
            <w:r w:rsidRPr="007C6CEC">
              <w:rPr>
                <w:rFonts w:cstheme="minorHAnsi"/>
              </w:rPr>
              <w:t xml:space="preserve"> ways to define a primary key in SQL.  Most common is at a column level or a table-level.  There is NO different or advantage to either except your preference.</w:t>
            </w:r>
            <w:r w:rsidR="00570EF4">
              <w:rPr>
                <w:rFonts w:cstheme="minorHAnsi"/>
              </w:rPr>
              <w:t xml:space="preserve"> At a table level you use the syntax: </w:t>
            </w:r>
            <w:r w:rsidR="00570EF4" w:rsidRPr="00570EF4">
              <w:rPr>
                <w:rFonts w:cstheme="minorHAnsi"/>
                <w:b/>
              </w:rPr>
              <w:t xml:space="preserve">CONSTRAINT </w:t>
            </w:r>
            <w:proofErr w:type="spellStart"/>
            <w:r w:rsidR="00570EF4" w:rsidRPr="00570EF4">
              <w:rPr>
                <w:rFonts w:cstheme="minorHAnsi"/>
                <w:b/>
                <w:i/>
              </w:rPr>
              <w:t>constraint</w:t>
            </w:r>
            <w:r w:rsidR="00570EF4">
              <w:rPr>
                <w:rFonts w:cstheme="minorHAnsi"/>
                <w:b/>
                <w:i/>
              </w:rPr>
              <w:t>_name</w:t>
            </w:r>
            <w:proofErr w:type="spellEnd"/>
            <w:r w:rsidR="00570EF4" w:rsidRPr="00570EF4">
              <w:rPr>
                <w:rFonts w:cstheme="minorHAnsi"/>
                <w:b/>
              </w:rPr>
              <w:t xml:space="preserve"> PRIMARY KEY (column name)</w:t>
            </w:r>
          </w:p>
        </w:tc>
      </w:tr>
      <w:tr w:rsidR="002B3472" w14:paraId="508B8C00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052ADC6B" w14:textId="77777777" w:rsidR="002B3472" w:rsidRPr="002B3472" w:rsidRDefault="002B3472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5856B442" w14:textId="77777777" w:rsidR="007C6CEC" w:rsidRPr="007C6CEC" w:rsidRDefault="007C6CEC" w:rsidP="007C6CEC">
            <w:pPr>
              <w:rPr>
                <w:rFonts w:ascii="Courier New" w:hAnsi="Courier New" w:cs="Courier New"/>
                <w:b/>
                <w:color w:val="00B0F0"/>
              </w:rPr>
            </w:pPr>
            <w:r w:rsidRPr="007C6CEC">
              <w:rPr>
                <w:rFonts w:ascii="Courier New" w:hAnsi="Courier New" w:cs="Courier New"/>
                <w:b/>
                <w:color w:val="00B0F0"/>
              </w:rPr>
              <w:t>--</w:t>
            </w:r>
            <w:r>
              <w:rPr>
                <w:rFonts w:ascii="Courier New" w:hAnsi="Courier New" w:cs="Courier New"/>
                <w:b/>
                <w:color w:val="00B0F0"/>
              </w:rPr>
              <w:t>Option</w:t>
            </w:r>
            <w:r w:rsidRPr="007C6CEC">
              <w:rPr>
                <w:rFonts w:ascii="Courier New" w:hAnsi="Courier New" w:cs="Courier New"/>
                <w:b/>
                <w:color w:val="00B0F0"/>
              </w:rPr>
              <w:t xml:space="preserve"> 1 – Defining PK at column-level</w:t>
            </w:r>
          </w:p>
          <w:p w14:paraId="114E3B72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CREATE TABLE vendors</w:t>
            </w:r>
          </w:p>
          <w:p w14:paraId="014B345F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(</w:t>
            </w:r>
          </w:p>
          <w:p w14:paraId="3D24DD94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vendor_id     NUMBER          </w:t>
            </w:r>
            <w:r w:rsidRPr="008C4528">
              <w:rPr>
                <w:rFonts w:ascii="Courier New" w:hAnsi="Courier New" w:cs="Courier New"/>
                <w:color w:val="FF0000"/>
              </w:rPr>
              <w:t>PRIMARY KEY</w:t>
            </w:r>
            <w:r w:rsidRPr="007C6CEC">
              <w:rPr>
                <w:rFonts w:ascii="Courier New" w:hAnsi="Courier New" w:cs="Courier New"/>
              </w:rPr>
              <w:t>,</w:t>
            </w:r>
          </w:p>
          <w:p w14:paraId="4A555207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vendor_name   VARCHAR2(50)    NOT NULL   UNIQUE</w:t>
            </w:r>
          </w:p>
          <w:p w14:paraId="4638C4FD" w14:textId="77777777" w:rsidR="002B3472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);</w:t>
            </w:r>
          </w:p>
          <w:p w14:paraId="0AE9EDB6" w14:textId="77777777" w:rsidR="007C6CEC" w:rsidRDefault="007C6CEC" w:rsidP="007C6CEC">
            <w:pPr>
              <w:rPr>
                <w:rFonts w:ascii="Courier New" w:hAnsi="Courier New" w:cs="Courier New"/>
              </w:rPr>
            </w:pPr>
          </w:p>
          <w:p w14:paraId="4B5123C0" w14:textId="77777777" w:rsidR="007C6CEC" w:rsidRPr="007C6CEC" w:rsidRDefault="007C6CEC" w:rsidP="007C6CEC">
            <w:pPr>
              <w:rPr>
                <w:rFonts w:ascii="Courier New" w:hAnsi="Courier New" w:cs="Courier New"/>
                <w:b/>
                <w:color w:val="00B0F0"/>
              </w:rPr>
            </w:pPr>
            <w:r w:rsidRPr="007C6CEC">
              <w:rPr>
                <w:rFonts w:ascii="Courier New" w:hAnsi="Courier New" w:cs="Courier New"/>
                <w:b/>
                <w:color w:val="00B0F0"/>
              </w:rPr>
              <w:t>--Option 2 – Defining PK at table-level</w:t>
            </w:r>
          </w:p>
          <w:p w14:paraId="02D56547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CREATE TABLE vendors</w:t>
            </w:r>
          </w:p>
          <w:p w14:paraId="4F9B172E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(</w:t>
            </w:r>
          </w:p>
          <w:p w14:paraId="0BD51702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vendor_id     NUMBER,</w:t>
            </w:r>
          </w:p>
          <w:p w14:paraId="08E0634C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vendor_name   VARCHAR2(50)   NOT NULL,</w:t>
            </w:r>
          </w:p>
          <w:p w14:paraId="234E1D99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</w:t>
            </w:r>
            <w:r w:rsidRPr="008C4528">
              <w:rPr>
                <w:rFonts w:ascii="Courier New" w:hAnsi="Courier New" w:cs="Courier New"/>
                <w:color w:val="FF0000"/>
              </w:rPr>
              <w:t xml:space="preserve">CONSTRAINT </w:t>
            </w:r>
            <w:proofErr w:type="spellStart"/>
            <w:r w:rsidRPr="008C4528">
              <w:rPr>
                <w:rFonts w:ascii="Courier New" w:hAnsi="Courier New" w:cs="Courier New"/>
                <w:color w:val="FF0000"/>
              </w:rPr>
              <w:t>vendors_pk</w:t>
            </w:r>
            <w:proofErr w:type="spellEnd"/>
            <w:r w:rsidRPr="008C4528">
              <w:rPr>
                <w:rFonts w:ascii="Courier New" w:hAnsi="Courier New" w:cs="Courier New"/>
                <w:color w:val="FF0000"/>
              </w:rPr>
              <w:t xml:space="preserve"> PRIMARY KEY (</w:t>
            </w:r>
            <w:proofErr w:type="spellStart"/>
            <w:r w:rsidRPr="008C4528">
              <w:rPr>
                <w:rFonts w:ascii="Courier New" w:hAnsi="Courier New" w:cs="Courier New"/>
                <w:color w:val="FF0000"/>
              </w:rPr>
              <w:t>vendor_id</w:t>
            </w:r>
            <w:proofErr w:type="spellEnd"/>
            <w:r w:rsidRPr="008C4528">
              <w:rPr>
                <w:rFonts w:ascii="Courier New" w:hAnsi="Courier New" w:cs="Courier New"/>
                <w:color w:val="FF0000"/>
              </w:rPr>
              <w:t>)</w:t>
            </w:r>
            <w:r w:rsidRPr="007C6CEC">
              <w:rPr>
                <w:rFonts w:ascii="Courier New" w:hAnsi="Courier New" w:cs="Courier New"/>
              </w:rPr>
              <w:t>,</w:t>
            </w:r>
          </w:p>
          <w:p w14:paraId="06D238E6" w14:textId="77777777" w:rsidR="007C6CEC" w:rsidRPr="007C6CEC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 xml:space="preserve">  CONSTRAINT </w:t>
            </w:r>
            <w:proofErr w:type="spellStart"/>
            <w:r w:rsidRPr="007C6CEC">
              <w:rPr>
                <w:rFonts w:ascii="Courier New" w:hAnsi="Courier New" w:cs="Courier New"/>
              </w:rPr>
              <w:t>vendor_name_unq</w:t>
            </w:r>
            <w:proofErr w:type="spellEnd"/>
            <w:r w:rsidRPr="007C6CEC">
              <w:rPr>
                <w:rFonts w:ascii="Courier New" w:hAnsi="Courier New" w:cs="Courier New"/>
              </w:rPr>
              <w:t xml:space="preserve"> UNIQUE (</w:t>
            </w:r>
            <w:proofErr w:type="spellStart"/>
            <w:r w:rsidRPr="007C6CEC">
              <w:rPr>
                <w:rFonts w:ascii="Courier New" w:hAnsi="Courier New" w:cs="Courier New"/>
              </w:rPr>
              <w:t>vendor_name</w:t>
            </w:r>
            <w:proofErr w:type="spellEnd"/>
            <w:r w:rsidRPr="007C6CEC">
              <w:rPr>
                <w:rFonts w:ascii="Courier New" w:hAnsi="Courier New" w:cs="Courier New"/>
              </w:rPr>
              <w:t>)</w:t>
            </w:r>
          </w:p>
          <w:p w14:paraId="49DD7984" w14:textId="77777777" w:rsidR="007C6CEC" w:rsidRPr="002B3472" w:rsidRDefault="007C6CEC" w:rsidP="007C6CEC">
            <w:pPr>
              <w:rPr>
                <w:rFonts w:ascii="Courier New" w:hAnsi="Courier New" w:cs="Courier New"/>
              </w:rPr>
            </w:pPr>
            <w:r w:rsidRPr="007C6CEC">
              <w:rPr>
                <w:rFonts w:ascii="Courier New" w:hAnsi="Courier New" w:cs="Courier New"/>
              </w:rPr>
              <w:t>);</w:t>
            </w:r>
          </w:p>
        </w:tc>
      </w:tr>
      <w:tr w:rsidR="002B3472" w14:paraId="6919A85D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1486CE0B" w14:textId="77777777" w:rsidR="002B3472" w:rsidRPr="002B3472" w:rsidRDefault="002B3472" w:rsidP="007C6CEC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129B4102" w14:textId="2A4F81CD" w:rsidR="002B3472" w:rsidRDefault="00585105" w:rsidP="007C6CEC">
            <w:hyperlink r:id="rId15" w:history="1">
              <w:r w:rsidR="007C6CEC" w:rsidRPr="0055575B">
                <w:rPr>
                  <w:rStyle w:val="Hyperlink"/>
                </w:rPr>
                <w:t>https://www.w3schools.com/sql/sql_primarykey.asp</w:t>
              </w:r>
            </w:hyperlink>
            <w:r w:rsidR="007C6CEC">
              <w:t xml:space="preserve"> </w:t>
            </w:r>
          </w:p>
        </w:tc>
      </w:tr>
    </w:tbl>
    <w:p w14:paraId="185CF24C" w14:textId="7F882B18" w:rsidR="006705D1" w:rsidRDefault="006705D1" w:rsidP="007C6CEC">
      <w:pPr>
        <w:spacing w:after="0" w:line="240" w:lineRule="auto"/>
      </w:pPr>
    </w:p>
    <w:p w14:paraId="25EA3886" w14:textId="77777777" w:rsidR="008C4528" w:rsidRDefault="008C4528" w:rsidP="007C6CEC">
      <w:pPr>
        <w:spacing w:after="0" w:line="240" w:lineRule="auto"/>
      </w:pPr>
    </w:p>
    <w:p w14:paraId="3347423C" w14:textId="1E23A773" w:rsidR="00C11349" w:rsidRPr="007C6CEC" w:rsidRDefault="00C11349" w:rsidP="00C11349">
      <w:pPr>
        <w:pStyle w:val="Heading1"/>
        <w:spacing w:before="0" w:line="240" w:lineRule="auto"/>
        <w:rPr>
          <w:b/>
        </w:rPr>
      </w:pPr>
      <w:bookmarkStart w:id="3" w:name="_Toc82092651"/>
      <w:r w:rsidRPr="007C6CEC">
        <w:rPr>
          <w:b/>
        </w:rPr>
        <w:t>Creating a PRIMARY KEY</w:t>
      </w:r>
      <w:r>
        <w:rPr>
          <w:b/>
        </w:rPr>
        <w:t xml:space="preserve"> (composite)</w:t>
      </w:r>
      <w:bookmarkEnd w:id="3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EA6414" w:rsidRPr="007C6CEC" w14:paraId="35667CF2" w14:textId="77777777" w:rsidTr="00EA6414">
        <w:tc>
          <w:tcPr>
            <w:tcW w:w="1340" w:type="dxa"/>
            <w:shd w:val="clear" w:color="auto" w:fill="BDD6EE" w:themeFill="accent5" w:themeFillTint="66"/>
          </w:tcPr>
          <w:p w14:paraId="642D5AE2" w14:textId="77777777" w:rsidR="00EA6414" w:rsidRPr="002B3472" w:rsidRDefault="00EA6414" w:rsidP="00EA641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360" w:type="dxa"/>
          </w:tcPr>
          <w:p w14:paraId="3B04776E" w14:textId="46FE474D" w:rsidR="00EA6414" w:rsidRPr="007C6CEC" w:rsidRDefault="00EA6414" w:rsidP="00EA6414">
            <w:pPr>
              <w:rPr>
                <w:rFonts w:cstheme="minorHAnsi"/>
              </w:rPr>
            </w:pPr>
            <w:r>
              <w:rPr>
                <w:rFonts w:cstheme="minorHAnsi"/>
              </w:rPr>
              <w:t>To define a composite PK that uses 2 or more columns, you have to define it a table level like below</w:t>
            </w:r>
            <w:r w:rsidR="00570EF4">
              <w:rPr>
                <w:rFonts w:cstheme="minorHAnsi"/>
              </w:rPr>
              <w:t xml:space="preserve">. At a table level you use the syntax: </w:t>
            </w:r>
            <w:r w:rsidR="00570EF4" w:rsidRPr="00570EF4">
              <w:rPr>
                <w:rFonts w:cstheme="minorHAnsi"/>
                <w:b/>
              </w:rPr>
              <w:t xml:space="preserve">CONSTRAINT </w:t>
            </w:r>
            <w:proofErr w:type="spellStart"/>
            <w:r w:rsidR="00570EF4" w:rsidRPr="00570EF4">
              <w:rPr>
                <w:rFonts w:cstheme="minorHAnsi"/>
                <w:b/>
                <w:i/>
              </w:rPr>
              <w:t>constraint</w:t>
            </w:r>
            <w:r w:rsidR="00570EF4">
              <w:rPr>
                <w:rFonts w:cstheme="minorHAnsi"/>
                <w:b/>
                <w:i/>
              </w:rPr>
              <w:t>_name</w:t>
            </w:r>
            <w:proofErr w:type="spellEnd"/>
            <w:r w:rsidR="00570EF4" w:rsidRPr="00570EF4">
              <w:rPr>
                <w:rFonts w:cstheme="minorHAnsi"/>
                <w:b/>
              </w:rPr>
              <w:t xml:space="preserve"> PRIMARY KEY (column </w:t>
            </w:r>
            <w:r w:rsidR="00570EF4">
              <w:rPr>
                <w:rFonts w:cstheme="minorHAnsi"/>
                <w:b/>
              </w:rPr>
              <w:t>1 name, column 2 name, …</w:t>
            </w:r>
            <w:r w:rsidR="00570EF4" w:rsidRPr="00570EF4">
              <w:rPr>
                <w:rFonts w:cstheme="minorHAnsi"/>
                <w:b/>
              </w:rPr>
              <w:t>)</w:t>
            </w:r>
          </w:p>
        </w:tc>
      </w:tr>
      <w:tr w:rsidR="00C11349" w:rsidRPr="002B3472" w14:paraId="79D560ED" w14:textId="77777777" w:rsidTr="00EA6414">
        <w:tc>
          <w:tcPr>
            <w:tcW w:w="1340" w:type="dxa"/>
            <w:shd w:val="clear" w:color="auto" w:fill="BDD6EE" w:themeFill="accent5" w:themeFillTint="66"/>
          </w:tcPr>
          <w:p w14:paraId="37D41C6B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360" w:type="dxa"/>
          </w:tcPr>
          <w:p w14:paraId="6E79BF12" w14:textId="77777777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 xml:space="preserve">CREATE TABLE </w:t>
            </w:r>
            <w:proofErr w:type="spellStart"/>
            <w:r w:rsidRPr="00C11349">
              <w:rPr>
                <w:rFonts w:ascii="Courier New" w:hAnsi="Courier New" w:cs="Courier New"/>
              </w:rPr>
              <w:t>invoice_line_items</w:t>
            </w:r>
            <w:proofErr w:type="spellEnd"/>
          </w:p>
          <w:p w14:paraId="4FA3F7EB" w14:textId="77777777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>(</w:t>
            </w:r>
          </w:p>
          <w:p w14:paraId="606ADF3E" w14:textId="77777777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 xml:space="preserve">  invoice_id              NUMBER        NOT NULL,</w:t>
            </w:r>
          </w:p>
          <w:p w14:paraId="7F032470" w14:textId="77777777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C11349">
              <w:rPr>
                <w:rFonts w:ascii="Courier New" w:hAnsi="Courier New" w:cs="Courier New"/>
              </w:rPr>
              <w:t>invoice_sequence</w:t>
            </w:r>
            <w:proofErr w:type="spellEnd"/>
            <w:r w:rsidRPr="00C11349">
              <w:rPr>
                <w:rFonts w:ascii="Courier New" w:hAnsi="Courier New" w:cs="Courier New"/>
              </w:rPr>
              <w:t xml:space="preserve">        NUMBER        NOT NULL,</w:t>
            </w:r>
          </w:p>
          <w:p w14:paraId="3699D180" w14:textId="77777777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C11349">
              <w:rPr>
                <w:rFonts w:ascii="Courier New" w:hAnsi="Courier New" w:cs="Courier New"/>
              </w:rPr>
              <w:t>line_item_description</w:t>
            </w:r>
            <w:proofErr w:type="spellEnd"/>
            <w:r w:rsidRPr="00C11349">
              <w:rPr>
                <w:rFonts w:ascii="Courier New" w:hAnsi="Courier New" w:cs="Courier New"/>
              </w:rPr>
              <w:t xml:space="preserve">   VARCHAR2(100) NOT NULL,</w:t>
            </w:r>
          </w:p>
          <w:p w14:paraId="15075062" w14:textId="52600B35" w:rsidR="00C11349" w:rsidRPr="00C11349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 xml:space="preserve">  </w:t>
            </w:r>
            <w:r w:rsidRPr="008C4528">
              <w:rPr>
                <w:rFonts w:ascii="Courier New" w:hAnsi="Courier New" w:cs="Courier New"/>
                <w:color w:val="FF0000"/>
              </w:rPr>
              <w:t xml:space="preserve">CONSTRAINT </w:t>
            </w:r>
            <w:proofErr w:type="spellStart"/>
            <w:r w:rsidRPr="008C4528">
              <w:rPr>
                <w:rFonts w:ascii="Courier New" w:hAnsi="Courier New" w:cs="Courier New"/>
                <w:color w:val="FF0000"/>
              </w:rPr>
              <w:t>line_items_pk</w:t>
            </w:r>
            <w:proofErr w:type="spellEnd"/>
            <w:r w:rsidRPr="008C4528">
              <w:rPr>
                <w:rFonts w:ascii="Courier New" w:hAnsi="Courier New" w:cs="Courier New"/>
                <w:color w:val="FF0000"/>
              </w:rPr>
              <w:t xml:space="preserve"> PRIMARY KEY (</w:t>
            </w:r>
            <w:proofErr w:type="spellStart"/>
            <w:r w:rsidRPr="008C4528">
              <w:rPr>
                <w:rFonts w:ascii="Courier New" w:hAnsi="Courier New" w:cs="Courier New"/>
                <w:color w:val="FF0000"/>
              </w:rPr>
              <w:t>invoice_id</w:t>
            </w:r>
            <w:proofErr w:type="spellEnd"/>
            <w:r w:rsidRPr="008C4528">
              <w:rPr>
                <w:rFonts w:ascii="Courier New" w:hAnsi="Courier New" w:cs="Courier New"/>
                <w:color w:val="FF0000"/>
              </w:rPr>
              <w:t xml:space="preserve">, </w:t>
            </w:r>
            <w:proofErr w:type="spellStart"/>
            <w:r w:rsidRPr="008C4528">
              <w:rPr>
                <w:rFonts w:ascii="Courier New" w:hAnsi="Courier New" w:cs="Courier New"/>
                <w:color w:val="FF0000"/>
              </w:rPr>
              <w:t>invoice_sequence</w:t>
            </w:r>
            <w:proofErr w:type="spellEnd"/>
            <w:r w:rsidRPr="008C4528">
              <w:rPr>
                <w:rFonts w:ascii="Courier New" w:hAnsi="Courier New" w:cs="Courier New"/>
                <w:color w:val="FF0000"/>
              </w:rPr>
              <w:t>)</w:t>
            </w:r>
          </w:p>
          <w:p w14:paraId="2B9B2489" w14:textId="54A3771F" w:rsidR="00C11349" w:rsidRPr="002B3472" w:rsidRDefault="00C11349" w:rsidP="00C11349">
            <w:pPr>
              <w:rPr>
                <w:rFonts w:ascii="Courier New" w:hAnsi="Courier New" w:cs="Courier New"/>
              </w:rPr>
            </w:pPr>
            <w:r w:rsidRPr="00C11349">
              <w:rPr>
                <w:rFonts w:ascii="Courier New" w:hAnsi="Courier New" w:cs="Courier New"/>
              </w:rPr>
              <w:t>);</w:t>
            </w:r>
          </w:p>
        </w:tc>
      </w:tr>
      <w:tr w:rsidR="00C11349" w14:paraId="2C8DAF6D" w14:textId="77777777" w:rsidTr="00EA6414">
        <w:tc>
          <w:tcPr>
            <w:tcW w:w="1340" w:type="dxa"/>
            <w:shd w:val="clear" w:color="auto" w:fill="BDD6EE" w:themeFill="accent5" w:themeFillTint="66"/>
          </w:tcPr>
          <w:p w14:paraId="09F4570B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360" w:type="dxa"/>
          </w:tcPr>
          <w:p w14:paraId="7DBBE6AE" w14:textId="47336E90" w:rsidR="00C11349" w:rsidRDefault="00585105" w:rsidP="006A3887">
            <w:hyperlink r:id="rId16" w:history="1">
              <w:r w:rsidR="00C11349" w:rsidRPr="0055575B">
                <w:rPr>
                  <w:rStyle w:val="Hyperlink"/>
                </w:rPr>
                <w:t>https://www.w3schools.com/sql/sql_primarykey.asp</w:t>
              </w:r>
            </w:hyperlink>
          </w:p>
        </w:tc>
      </w:tr>
    </w:tbl>
    <w:p w14:paraId="73321A71" w14:textId="7D1C9A97" w:rsidR="00C11349" w:rsidRDefault="00C11349" w:rsidP="00C11349"/>
    <w:p w14:paraId="4D638665" w14:textId="3C8BB48F" w:rsidR="008C4528" w:rsidRDefault="008C4528" w:rsidP="00C11349"/>
    <w:p w14:paraId="569A99BB" w14:textId="520EE5AE" w:rsidR="008C4528" w:rsidRDefault="008C4528" w:rsidP="00C11349"/>
    <w:p w14:paraId="208E14B0" w14:textId="44E1D082" w:rsidR="008C4528" w:rsidRDefault="008C4528" w:rsidP="00C11349"/>
    <w:p w14:paraId="2608E930" w14:textId="55B73815" w:rsidR="008C4528" w:rsidRDefault="008C4528" w:rsidP="00C11349"/>
    <w:p w14:paraId="70EF6DDE" w14:textId="193C3D72" w:rsidR="008C4528" w:rsidRDefault="008C4528" w:rsidP="00C11349"/>
    <w:p w14:paraId="370DF4E3" w14:textId="61459D2A" w:rsidR="008C4528" w:rsidRDefault="008C4528" w:rsidP="00C11349"/>
    <w:p w14:paraId="46AB2C99" w14:textId="5C2D6608" w:rsidR="008C4528" w:rsidRDefault="008C4528" w:rsidP="00C11349"/>
    <w:p w14:paraId="54B02CBA" w14:textId="77777777" w:rsidR="008C4528" w:rsidRDefault="008C4528" w:rsidP="00C11349"/>
    <w:p w14:paraId="45667EC3" w14:textId="77D8911D" w:rsidR="00C11349" w:rsidRPr="007C6CEC" w:rsidRDefault="00EA6414" w:rsidP="00C11349">
      <w:pPr>
        <w:pStyle w:val="Heading1"/>
        <w:spacing w:before="0" w:line="240" w:lineRule="auto"/>
        <w:rPr>
          <w:b/>
        </w:rPr>
      </w:pPr>
      <w:bookmarkStart w:id="4" w:name="_Toc82092652"/>
      <w:r>
        <w:rPr>
          <w:b/>
        </w:rPr>
        <w:lastRenderedPageBreak/>
        <w:t>Creating a FOREIGN KEY</w:t>
      </w:r>
      <w:bookmarkEnd w:id="4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2"/>
        <w:gridCol w:w="9358"/>
      </w:tblGrid>
      <w:tr w:rsidR="00EA6414" w:rsidRPr="007C6CEC" w14:paraId="6ACBA790" w14:textId="77777777" w:rsidTr="00EA6414">
        <w:tc>
          <w:tcPr>
            <w:tcW w:w="1342" w:type="dxa"/>
            <w:shd w:val="clear" w:color="auto" w:fill="BDD6EE" w:themeFill="accent5" w:themeFillTint="66"/>
          </w:tcPr>
          <w:p w14:paraId="0819D0F5" w14:textId="77777777" w:rsidR="00EA6414" w:rsidRPr="002B3472" w:rsidRDefault="00EA6414" w:rsidP="00EA641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358" w:type="dxa"/>
          </w:tcPr>
          <w:p w14:paraId="6171EE31" w14:textId="3084C5F4" w:rsidR="00EA6414" w:rsidRPr="007C6CEC" w:rsidRDefault="00EA6414" w:rsidP="00EA6414">
            <w:pPr>
              <w:rPr>
                <w:rFonts w:cstheme="minorHAnsi"/>
              </w:rPr>
            </w:pPr>
            <w:r w:rsidRPr="007C6CEC">
              <w:rPr>
                <w:rFonts w:cstheme="minorHAnsi"/>
              </w:rPr>
              <w:t xml:space="preserve">Syntax-wise, there are </w:t>
            </w:r>
            <w:r>
              <w:rPr>
                <w:rFonts w:cstheme="minorHAnsi"/>
              </w:rPr>
              <w:t>multiplate</w:t>
            </w:r>
            <w:r w:rsidRPr="007C6CEC">
              <w:rPr>
                <w:rFonts w:cstheme="minorHAnsi"/>
              </w:rPr>
              <w:t xml:space="preserve"> ways to define a primary key in SQL.  Most common is at a column level or a table-level.  There is NO different or advantage to either except your preference.</w:t>
            </w:r>
            <w:r w:rsidR="00570EF4">
              <w:rPr>
                <w:rFonts w:cstheme="minorHAnsi"/>
              </w:rPr>
              <w:t xml:space="preserve">  At a table level you use the syntax: </w:t>
            </w:r>
            <w:r w:rsidR="00570EF4" w:rsidRPr="00570EF4">
              <w:rPr>
                <w:rFonts w:cstheme="minorHAnsi"/>
                <w:b/>
              </w:rPr>
              <w:t xml:space="preserve">CONSTRAINT </w:t>
            </w:r>
            <w:proofErr w:type="spellStart"/>
            <w:r w:rsidR="00570EF4" w:rsidRPr="00570EF4">
              <w:rPr>
                <w:rFonts w:cstheme="minorHAnsi"/>
                <w:b/>
                <w:i/>
              </w:rPr>
              <w:t>constraint</w:t>
            </w:r>
            <w:r w:rsidR="00570EF4">
              <w:rPr>
                <w:rFonts w:cstheme="minorHAnsi"/>
                <w:b/>
                <w:i/>
              </w:rPr>
              <w:t>_name</w:t>
            </w:r>
            <w:proofErr w:type="spellEnd"/>
            <w:r w:rsidR="00570EF4" w:rsidRPr="00570EF4">
              <w:rPr>
                <w:rFonts w:cstheme="minorHAnsi"/>
                <w:b/>
              </w:rPr>
              <w:t xml:space="preserve"> </w:t>
            </w:r>
            <w:r w:rsidR="00570EF4">
              <w:rPr>
                <w:rFonts w:cstheme="minorHAnsi"/>
                <w:b/>
              </w:rPr>
              <w:t>FOREIGN</w:t>
            </w:r>
            <w:r w:rsidR="00570EF4" w:rsidRPr="00570EF4">
              <w:rPr>
                <w:rFonts w:cstheme="minorHAnsi"/>
                <w:b/>
              </w:rPr>
              <w:t xml:space="preserve"> KEY (column name)</w:t>
            </w:r>
          </w:p>
        </w:tc>
      </w:tr>
      <w:tr w:rsidR="00EA6414" w:rsidRPr="002B3472" w14:paraId="59587033" w14:textId="77777777" w:rsidTr="00EA6414">
        <w:tc>
          <w:tcPr>
            <w:tcW w:w="1342" w:type="dxa"/>
            <w:shd w:val="clear" w:color="auto" w:fill="BDD6EE" w:themeFill="accent5" w:themeFillTint="66"/>
          </w:tcPr>
          <w:p w14:paraId="21E83062" w14:textId="77777777" w:rsidR="00EA6414" w:rsidRPr="002B3472" w:rsidRDefault="00EA6414" w:rsidP="00EA641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358" w:type="dxa"/>
          </w:tcPr>
          <w:p w14:paraId="7B836D2C" w14:textId="0257DB64" w:rsidR="008C4528" w:rsidRPr="008C4528" w:rsidRDefault="008C4528" w:rsidP="008C4528">
            <w:pPr>
              <w:rPr>
                <w:rFonts w:ascii="Courier New" w:hAnsi="Courier New" w:cs="Courier New"/>
                <w:color w:val="00B0F0"/>
              </w:rPr>
            </w:pPr>
            <w:r w:rsidRPr="008C4528">
              <w:rPr>
                <w:rFonts w:ascii="Courier New" w:hAnsi="Courier New" w:cs="Courier New"/>
                <w:color w:val="00B0F0"/>
              </w:rPr>
              <w:t xml:space="preserve">--For this example create a primary key table called VENDOR </w:t>
            </w:r>
          </w:p>
          <w:p w14:paraId="72F5C599" w14:textId="4621032B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CREATE TABLE vendors</w:t>
            </w:r>
          </w:p>
          <w:p w14:paraId="59AA6FA6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(</w:t>
            </w:r>
          </w:p>
          <w:p w14:paraId="7A8A10E3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vendor_id     NUMBER          PRIMARY KEY,</w:t>
            </w:r>
          </w:p>
          <w:p w14:paraId="1DB6CFA6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vendor_name   VARCHAR2(50)    NOT NULL       UNIQUE</w:t>
            </w:r>
          </w:p>
          <w:p w14:paraId="0948DE76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);</w:t>
            </w:r>
          </w:p>
          <w:p w14:paraId="4B8B0F76" w14:textId="24B9B560" w:rsidR="008C4528" w:rsidRPr="00F01CA3" w:rsidRDefault="008C4528" w:rsidP="008C4528">
            <w:pPr>
              <w:rPr>
                <w:rFonts w:ascii="Courier New" w:hAnsi="Courier New" w:cs="Courier New"/>
                <w:sz w:val="16"/>
              </w:rPr>
            </w:pPr>
          </w:p>
          <w:p w14:paraId="036FFA1F" w14:textId="3C327456" w:rsidR="008C4528" w:rsidRPr="008C4528" w:rsidRDefault="008C4528" w:rsidP="008C4528">
            <w:pPr>
              <w:rPr>
                <w:rFonts w:ascii="Courier New" w:hAnsi="Courier New" w:cs="Courier New"/>
                <w:color w:val="00B0F0"/>
              </w:rPr>
            </w:pPr>
            <w:r w:rsidRPr="008C4528">
              <w:rPr>
                <w:rFonts w:ascii="Courier New" w:hAnsi="Courier New" w:cs="Courier New"/>
                <w:color w:val="00B0F0"/>
              </w:rPr>
              <w:t>--</w:t>
            </w:r>
            <w:r>
              <w:rPr>
                <w:rFonts w:ascii="Courier New" w:hAnsi="Courier New" w:cs="Courier New"/>
                <w:color w:val="00B0F0"/>
              </w:rPr>
              <w:t xml:space="preserve">Option 1: FK defined at column level </w:t>
            </w:r>
          </w:p>
          <w:p w14:paraId="30DCFD5B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CREATE TABLE invoices</w:t>
            </w:r>
          </w:p>
          <w:p w14:paraId="28F05D95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(</w:t>
            </w:r>
          </w:p>
          <w:p w14:paraId="2842E895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invoice_id       NUMBER          PRIMARY KEY,</w:t>
            </w:r>
          </w:p>
          <w:p w14:paraId="29E17299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vendor_id        NUMBER          </w:t>
            </w:r>
            <w:r w:rsidRPr="008C4528">
              <w:rPr>
                <w:rFonts w:ascii="Courier New" w:hAnsi="Courier New" w:cs="Courier New"/>
                <w:color w:val="FF0000"/>
              </w:rPr>
              <w:t>REFERENCES vendors (vendor_id)</w:t>
            </w:r>
            <w:r w:rsidRPr="008C4528">
              <w:rPr>
                <w:rFonts w:ascii="Courier New" w:hAnsi="Courier New" w:cs="Courier New"/>
              </w:rPr>
              <w:t>,</w:t>
            </w:r>
          </w:p>
          <w:p w14:paraId="48F62296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invoice_number   VARCHAR2(50)    NOT NULL    UNIQUE</w:t>
            </w:r>
          </w:p>
          <w:p w14:paraId="2599A784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);</w:t>
            </w:r>
          </w:p>
          <w:p w14:paraId="12BC3053" w14:textId="77777777" w:rsidR="008C4528" w:rsidRPr="00F01CA3" w:rsidRDefault="008C4528" w:rsidP="008C4528">
            <w:pPr>
              <w:rPr>
                <w:rFonts w:ascii="Courier New" w:hAnsi="Courier New" w:cs="Courier New"/>
                <w:sz w:val="16"/>
              </w:rPr>
            </w:pPr>
          </w:p>
          <w:p w14:paraId="78C69E9D" w14:textId="133E51F5" w:rsidR="00570EF4" w:rsidRPr="008C4528" w:rsidRDefault="00570EF4" w:rsidP="00570EF4">
            <w:pPr>
              <w:rPr>
                <w:rFonts w:ascii="Courier New" w:hAnsi="Courier New" w:cs="Courier New"/>
                <w:color w:val="00B0F0"/>
              </w:rPr>
            </w:pPr>
            <w:r w:rsidRPr="008C4528">
              <w:rPr>
                <w:rFonts w:ascii="Courier New" w:hAnsi="Courier New" w:cs="Courier New"/>
                <w:color w:val="00B0F0"/>
              </w:rPr>
              <w:t>--</w:t>
            </w:r>
            <w:r>
              <w:rPr>
                <w:rFonts w:ascii="Courier New" w:hAnsi="Courier New" w:cs="Courier New"/>
                <w:color w:val="00B0F0"/>
              </w:rPr>
              <w:t xml:space="preserve">Option 2: FK defined at table level </w:t>
            </w:r>
          </w:p>
          <w:p w14:paraId="224E88D0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CREATE TABLE invoices</w:t>
            </w:r>
          </w:p>
          <w:p w14:paraId="39E34684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(</w:t>
            </w:r>
          </w:p>
          <w:p w14:paraId="5F14FD35" w14:textId="69554692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invoice_id       NUMBER          </w:t>
            </w:r>
            <w:r w:rsidR="00570EF4">
              <w:rPr>
                <w:rFonts w:ascii="Courier New" w:hAnsi="Courier New" w:cs="Courier New"/>
              </w:rPr>
              <w:t>PRIMARY KEY</w:t>
            </w:r>
            <w:r w:rsidRPr="008C4528">
              <w:rPr>
                <w:rFonts w:ascii="Courier New" w:hAnsi="Courier New" w:cs="Courier New"/>
              </w:rPr>
              <w:t>,</w:t>
            </w:r>
          </w:p>
          <w:p w14:paraId="4342D07E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vendor_id        NUMBER          NOT NULL,</w:t>
            </w:r>
          </w:p>
          <w:p w14:paraId="75453D60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invoice_number   VARCHAR2(50)    NOT NULL    UNIQUE,</w:t>
            </w:r>
          </w:p>
          <w:p w14:paraId="34F03CEB" w14:textId="77777777" w:rsidR="008C4528" w:rsidRPr="008C4528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 xml:space="preserve">  </w:t>
            </w:r>
            <w:r w:rsidRPr="00570EF4">
              <w:rPr>
                <w:rFonts w:ascii="Courier New" w:hAnsi="Courier New" w:cs="Courier New"/>
                <w:color w:val="FF0000"/>
              </w:rPr>
              <w:t xml:space="preserve">CONSTRAINT </w:t>
            </w:r>
            <w:proofErr w:type="spellStart"/>
            <w:r w:rsidRPr="00570EF4">
              <w:rPr>
                <w:rFonts w:ascii="Courier New" w:hAnsi="Courier New" w:cs="Courier New"/>
                <w:color w:val="FF0000"/>
              </w:rPr>
              <w:t>invoices_fk_vendors</w:t>
            </w:r>
            <w:proofErr w:type="spellEnd"/>
            <w:r w:rsidRPr="00570EF4">
              <w:rPr>
                <w:rFonts w:ascii="Courier New" w:hAnsi="Courier New" w:cs="Courier New"/>
                <w:color w:val="FF0000"/>
              </w:rPr>
              <w:t xml:space="preserve"> FOREIGN KEY (</w:t>
            </w:r>
            <w:proofErr w:type="spellStart"/>
            <w:r w:rsidRPr="00570EF4">
              <w:rPr>
                <w:rFonts w:ascii="Courier New" w:hAnsi="Courier New" w:cs="Courier New"/>
                <w:color w:val="FF0000"/>
              </w:rPr>
              <w:t>vendor_id</w:t>
            </w:r>
            <w:proofErr w:type="spellEnd"/>
            <w:r w:rsidRPr="00570EF4">
              <w:rPr>
                <w:rFonts w:ascii="Courier New" w:hAnsi="Courier New" w:cs="Courier New"/>
                <w:color w:val="FF0000"/>
              </w:rPr>
              <w:t>) REFERENCES vendors (vendor_id)</w:t>
            </w:r>
          </w:p>
          <w:p w14:paraId="744D6CEB" w14:textId="4E163CA2" w:rsidR="00EA6414" w:rsidRPr="002B3472" w:rsidRDefault="008C4528" w:rsidP="008C4528">
            <w:pPr>
              <w:rPr>
                <w:rFonts w:ascii="Courier New" w:hAnsi="Courier New" w:cs="Courier New"/>
              </w:rPr>
            </w:pPr>
            <w:r w:rsidRPr="008C4528">
              <w:rPr>
                <w:rFonts w:ascii="Courier New" w:hAnsi="Courier New" w:cs="Courier New"/>
              </w:rPr>
              <w:t>);</w:t>
            </w:r>
          </w:p>
        </w:tc>
      </w:tr>
      <w:tr w:rsidR="00EA6414" w14:paraId="1D7E1021" w14:textId="77777777" w:rsidTr="00EA6414">
        <w:tc>
          <w:tcPr>
            <w:tcW w:w="1342" w:type="dxa"/>
            <w:shd w:val="clear" w:color="auto" w:fill="BDD6EE" w:themeFill="accent5" w:themeFillTint="66"/>
          </w:tcPr>
          <w:p w14:paraId="30D5460C" w14:textId="77777777" w:rsidR="00EA6414" w:rsidRPr="002B3472" w:rsidRDefault="00EA6414" w:rsidP="00EA6414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358" w:type="dxa"/>
          </w:tcPr>
          <w:p w14:paraId="00ECF4F5" w14:textId="035B1E7E" w:rsidR="00EA6414" w:rsidRDefault="00585105" w:rsidP="00EA6414">
            <w:hyperlink r:id="rId17" w:history="1">
              <w:r w:rsidR="00570EF4" w:rsidRPr="0055575B">
                <w:rPr>
                  <w:rStyle w:val="Hyperlink"/>
                </w:rPr>
                <w:t>https://www.w3schools.com/sql/sql_foreignkey.asp</w:t>
              </w:r>
            </w:hyperlink>
            <w:r w:rsidR="00570EF4">
              <w:t xml:space="preserve"> </w:t>
            </w:r>
          </w:p>
        </w:tc>
      </w:tr>
    </w:tbl>
    <w:p w14:paraId="083D9384" w14:textId="77777777" w:rsidR="00C11349" w:rsidRPr="00F01CA3" w:rsidRDefault="00C11349" w:rsidP="00C11349">
      <w:pPr>
        <w:rPr>
          <w:sz w:val="16"/>
        </w:rPr>
      </w:pPr>
    </w:p>
    <w:p w14:paraId="5E2C10D9" w14:textId="0E57FB77" w:rsidR="00C11349" w:rsidRPr="007C6CEC" w:rsidRDefault="006A3887" w:rsidP="00C11349">
      <w:pPr>
        <w:pStyle w:val="Heading1"/>
        <w:spacing w:before="0" w:line="240" w:lineRule="auto"/>
        <w:rPr>
          <w:b/>
        </w:rPr>
      </w:pPr>
      <w:bookmarkStart w:id="5" w:name="_Toc82092653"/>
      <w:r>
        <w:rPr>
          <w:b/>
        </w:rPr>
        <w:t>How to ALTER table after it’s built</w:t>
      </w:r>
      <w:bookmarkEnd w:id="5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1"/>
        <w:gridCol w:w="9359"/>
      </w:tblGrid>
      <w:tr w:rsidR="00C11349" w:rsidRPr="007C6CEC" w14:paraId="0B307AB5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5B8F339D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7A05F8F1" w14:textId="3B70AFA3" w:rsidR="006A3887" w:rsidRPr="006A3887" w:rsidRDefault="006A3887" w:rsidP="006A3887">
            <w:pPr>
              <w:rPr>
                <w:rStyle w:val="sqlkeywordcolor"/>
                <w:rFonts w:ascii="Consolas" w:hAnsi="Consolas"/>
                <w:color w:val="00B0F0"/>
                <w:sz w:val="23"/>
                <w:szCs w:val="23"/>
                <w:shd w:val="clear" w:color="auto" w:fill="FFFFFF"/>
              </w:rPr>
            </w:pPr>
            <w:r w:rsidRPr="006A3887">
              <w:rPr>
                <w:rStyle w:val="sqlkeywordcolor"/>
                <w:rFonts w:ascii="Consolas" w:hAnsi="Consolas"/>
                <w:color w:val="00B0F0"/>
                <w:sz w:val="23"/>
                <w:szCs w:val="23"/>
                <w:shd w:val="clear" w:color="auto" w:fill="FFFFFF"/>
              </w:rPr>
              <w:t>-</w:t>
            </w:r>
            <w:r w:rsidRPr="006A3887">
              <w:rPr>
                <w:rStyle w:val="sqlkeywordcolor"/>
                <w:color w:val="00B0F0"/>
              </w:rPr>
              <w:t>-Syntax to add, change, or remove a column</w:t>
            </w:r>
          </w:p>
          <w:p w14:paraId="49B7A760" w14:textId="77777777" w:rsidR="00F01CA3" w:rsidRDefault="00F01CA3" w:rsidP="00F01CA3">
            <w:pP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ALTER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TABLE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>
              <w:rPr>
                <w:rFonts w:ascii="Consolas" w:hAnsi="Consolas"/>
                <w:color w:val="000000"/>
                <w:sz w:val="23"/>
                <w:szCs w:val="23"/>
              </w:rPr>
              <w:br/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ADD/MODIFY/DROP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olumn_name</w:t>
            </w:r>
            <w:proofErr w:type="spellEnd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 xml:space="preserve"> datatype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;</w:t>
            </w:r>
          </w:p>
          <w:p w14:paraId="67D5B3E8" w14:textId="77777777" w:rsidR="006A3887" w:rsidRPr="00F01CA3" w:rsidRDefault="006A3887" w:rsidP="006A3887">
            <w:pPr>
              <w:rPr>
                <w:rFonts w:cstheme="minorHAnsi"/>
                <w:sz w:val="14"/>
              </w:rPr>
            </w:pPr>
          </w:p>
          <w:p w14:paraId="3B61F90A" w14:textId="77777777" w:rsidR="006A3887" w:rsidRDefault="006A3887" w:rsidP="006A3887">
            <w:pPr>
              <w:rPr>
                <w:rFonts w:cstheme="minorHAnsi"/>
                <w:color w:val="00B0F0"/>
              </w:rPr>
            </w:pPr>
            <w:r w:rsidRPr="006A3887">
              <w:rPr>
                <w:rFonts w:cstheme="minorHAnsi"/>
                <w:color w:val="00B0F0"/>
              </w:rPr>
              <w:t xml:space="preserve">--You can also alter a table </w:t>
            </w:r>
            <w:r>
              <w:rPr>
                <w:rFonts w:cstheme="minorHAnsi"/>
                <w:color w:val="00B0F0"/>
              </w:rPr>
              <w:t>to add, modify, or drop a constraint</w:t>
            </w:r>
            <w:r w:rsidR="00F01CA3">
              <w:rPr>
                <w:rFonts w:cstheme="minorHAnsi"/>
                <w:color w:val="00B0F0"/>
              </w:rPr>
              <w:t xml:space="preserve"> </w:t>
            </w:r>
          </w:p>
          <w:p w14:paraId="1FBC059F" w14:textId="02C0648B" w:rsidR="00F01CA3" w:rsidRPr="00F01CA3" w:rsidRDefault="00F01CA3" w:rsidP="006A3887">
            <w:pP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ALTER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TABLE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r>
              <w:rPr>
                <w:rFonts w:ascii="Consolas" w:hAnsi="Consolas"/>
                <w:color w:val="000000"/>
                <w:sz w:val="23"/>
                <w:szCs w:val="23"/>
              </w:rPr>
              <w:br/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ADD</w:t>
            </w:r>
            <w:r w:rsidRPr="00F01CA3"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/MODIFY/DROP</w:t>
            </w:r>
            <w:r w:rsidRPr="00F01CA3"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 w:rsidRPr="00F01CA3">
              <w:rPr>
                <w:rStyle w:val="Emphasis"/>
                <w:sz w:val="23"/>
                <w:szCs w:val="23"/>
              </w:rPr>
              <w:t>constraint</w:t>
            </w:r>
            <w:r w:rsidRPr="00F01CA3"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 xml:space="preserve"> </w:t>
            </w:r>
            <w:proofErr w:type="spellStart"/>
            <w:r w:rsidRPr="00F01CA3"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</w:t>
            </w:r>
            <w:r w:rsidRPr="00F01CA3">
              <w:rPr>
                <w:rStyle w:val="Emphasis"/>
                <w:sz w:val="23"/>
                <w:szCs w:val="23"/>
              </w:rPr>
              <w:t>onstraint_name</w:t>
            </w:r>
            <w:proofErr w:type="spellEnd"/>
            <w:r w:rsidRPr="00F01CA3"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;</w:t>
            </w:r>
          </w:p>
        </w:tc>
      </w:tr>
      <w:tr w:rsidR="00C11349" w:rsidRPr="002B3472" w14:paraId="5675BA10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5DE03257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24F6259B" w14:textId="44C4222A" w:rsidR="006A3887" w:rsidRP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>--Adds a column to VENDORS</w:t>
            </w:r>
          </w:p>
          <w:p w14:paraId="43AD9AD9" w14:textId="752198F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>ALTER TABLE vendors</w:t>
            </w:r>
          </w:p>
          <w:p w14:paraId="761A5769" w14:textId="7777777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 xml:space="preserve">ADD </w:t>
            </w:r>
            <w:proofErr w:type="spellStart"/>
            <w:r w:rsidRPr="006A3887">
              <w:rPr>
                <w:rFonts w:ascii="Courier New" w:hAnsi="Courier New" w:cs="Courier New"/>
              </w:rPr>
              <w:t>last_transaction_date</w:t>
            </w:r>
            <w:proofErr w:type="spellEnd"/>
            <w:r w:rsidRPr="006A3887">
              <w:rPr>
                <w:rFonts w:ascii="Courier New" w:hAnsi="Courier New" w:cs="Courier New"/>
              </w:rPr>
              <w:t xml:space="preserve"> DATE;</w:t>
            </w:r>
          </w:p>
          <w:p w14:paraId="50B03E96" w14:textId="77777777" w:rsid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</w:p>
          <w:p w14:paraId="7E992685" w14:textId="15E5D9FC" w:rsidR="006A3887" w:rsidRP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>--</w:t>
            </w:r>
            <w:r>
              <w:rPr>
                <w:rFonts w:ascii="Courier New" w:hAnsi="Courier New" w:cs="Courier New"/>
                <w:color w:val="00B0F0"/>
              </w:rPr>
              <w:t>Removes</w:t>
            </w:r>
            <w:r w:rsidRPr="006A3887">
              <w:rPr>
                <w:rFonts w:ascii="Courier New" w:hAnsi="Courier New" w:cs="Courier New"/>
                <w:color w:val="00B0F0"/>
              </w:rPr>
              <w:t xml:space="preserve"> a column to VENDORS</w:t>
            </w:r>
          </w:p>
          <w:p w14:paraId="4F221A14" w14:textId="7777777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>ALTER TABLE vendors</w:t>
            </w:r>
          </w:p>
          <w:p w14:paraId="6A4F6148" w14:textId="7777777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 xml:space="preserve">DROP COLUMN </w:t>
            </w:r>
            <w:proofErr w:type="spellStart"/>
            <w:r w:rsidRPr="006A3887">
              <w:rPr>
                <w:rFonts w:ascii="Courier New" w:hAnsi="Courier New" w:cs="Courier New"/>
              </w:rPr>
              <w:t>last_transaction_date</w:t>
            </w:r>
            <w:proofErr w:type="spellEnd"/>
            <w:r w:rsidRPr="006A3887">
              <w:rPr>
                <w:rFonts w:ascii="Courier New" w:hAnsi="Courier New" w:cs="Courier New"/>
              </w:rPr>
              <w:t>;</w:t>
            </w:r>
          </w:p>
          <w:p w14:paraId="2F17864A" w14:textId="77777777" w:rsid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</w:p>
          <w:p w14:paraId="5467AEBB" w14:textId="02A19B40" w:rsidR="006A3887" w:rsidRPr="006A3887" w:rsidRDefault="006A3887" w:rsidP="006A3887">
            <w:pPr>
              <w:rPr>
                <w:rFonts w:ascii="Courier New" w:hAnsi="Courier New" w:cs="Courier New"/>
                <w:color w:val="00B0F0"/>
              </w:rPr>
            </w:pPr>
            <w:r w:rsidRPr="006A3887">
              <w:rPr>
                <w:rFonts w:ascii="Courier New" w:hAnsi="Courier New" w:cs="Courier New"/>
                <w:color w:val="00B0F0"/>
              </w:rPr>
              <w:t>--</w:t>
            </w:r>
            <w:r>
              <w:rPr>
                <w:rFonts w:ascii="Courier New" w:hAnsi="Courier New" w:cs="Courier New"/>
                <w:color w:val="00B0F0"/>
              </w:rPr>
              <w:t xml:space="preserve">Changes datatype of </w:t>
            </w:r>
            <w:r w:rsidRPr="006A3887">
              <w:rPr>
                <w:rFonts w:ascii="Courier New" w:hAnsi="Courier New" w:cs="Courier New"/>
                <w:color w:val="00B0F0"/>
              </w:rPr>
              <w:t>column</w:t>
            </w:r>
            <w:r>
              <w:rPr>
                <w:rFonts w:ascii="Courier New" w:hAnsi="Courier New" w:cs="Courier New"/>
                <w:color w:val="00B0F0"/>
              </w:rPr>
              <w:t xml:space="preserve"> on</w:t>
            </w:r>
            <w:r w:rsidRPr="006A3887">
              <w:rPr>
                <w:rFonts w:ascii="Courier New" w:hAnsi="Courier New" w:cs="Courier New"/>
                <w:color w:val="00B0F0"/>
              </w:rPr>
              <w:t xml:space="preserve"> VENDORS</w:t>
            </w:r>
          </w:p>
          <w:p w14:paraId="6A18E3B5" w14:textId="77777777" w:rsidR="006A3887" w:rsidRPr="006A3887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>ALTER TABLE vendors</w:t>
            </w:r>
          </w:p>
          <w:p w14:paraId="7CF82378" w14:textId="57E48726" w:rsidR="00C11349" w:rsidRPr="002B3472" w:rsidRDefault="006A3887" w:rsidP="006A3887">
            <w:pPr>
              <w:rPr>
                <w:rFonts w:ascii="Courier New" w:hAnsi="Courier New" w:cs="Courier New"/>
              </w:rPr>
            </w:pPr>
            <w:r w:rsidRPr="006A3887">
              <w:rPr>
                <w:rFonts w:ascii="Courier New" w:hAnsi="Courier New" w:cs="Courier New"/>
              </w:rPr>
              <w:t>MODIFY vendor_name VARCHAR2(100);</w:t>
            </w:r>
          </w:p>
        </w:tc>
      </w:tr>
      <w:tr w:rsidR="00C11349" w14:paraId="28377D68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7D6FE13C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4820AA71" w14:textId="626E3230" w:rsidR="00C11349" w:rsidRDefault="00585105" w:rsidP="006A3887">
            <w:hyperlink r:id="rId18" w:history="1">
              <w:r w:rsidR="006A3887" w:rsidRPr="0055575B">
                <w:rPr>
                  <w:rStyle w:val="Hyperlink"/>
                </w:rPr>
                <w:t>https://www.w3schools.com/sql/sql_alter.asp</w:t>
              </w:r>
            </w:hyperlink>
            <w:r w:rsidR="006A3887">
              <w:t xml:space="preserve"> </w:t>
            </w:r>
          </w:p>
        </w:tc>
      </w:tr>
    </w:tbl>
    <w:p w14:paraId="5C08ADA1" w14:textId="6FFC3E26" w:rsidR="00C11349" w:rsidRPr="007C6CEC" w:rsidRDefault="006A3887" w:rsidP="00C11349">
      <w:pPr>
        <w:pStyle w:val="Heading1"/>
        <w:spacing w:before="0" w:line="240" w:lineRule="auto"/>
        <w:rPr>
          <w:b/>
        </w:rPr>
      </w:pPr>
      <w:bookmarkStart w:id="6" w:name="_Toc82092654"/>
      <w:r>
        <w:rPr>
          <w:b/>
        </w:rPr>
        <w:lastRenderedPageBreak/>
        <w:t>How to delete (DROP) a table</w:t>
      </w:r>
      <w:bookmarkEnd w:id="6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C11349" w:rsidRPr="007C6CEC" w14:paraId="798876CD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53F9E05D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342138B0" w14:textId="382FE804" w:rsidR="00C11349" w:rsidRPr="006A3887" w:rsidRDefault="00F01CA3" w:rsidP="006A3887">
            <w:p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6A3887">
              <w:rPr>
                <w:rFonts w:ascii="Consolas" w:eastAsia="Times New Roman" w:hAnsi="Consolas" w:cs="Times New Roman"/>
                <w:color w:val="0000CD"/>
                <w:sz w:val="23"/>
                <w:szCs w:val="23"/>
              </w:rPr>
              <w:t>DROP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6A3887">
              <w:rPr>
                <w:rFonts w:ascii="Consolas" w:eastAsia="Times New Roman" w:hAnsi="Consolas" w:cs="Times New Roman"/>
                <w:color w:val="0000CD"/>
                <w:sz w:val="23"/>
                <w:szCs w:val="23"/>
              </w:rPr>
              <w:t>TABLE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6A3887">
              <w:rPr>
                <w:rFonts w:ascii="Consolas" w:eastAsia="Times New Roman" w:hAnsi="Consolas" w:cs="Times New Roman"/>
                <w:i/>
                <w:iCs/>
                <w:color w:val="000000"/>
                <w:sz w:val="23"/>
                <w:szCs w:val="23"/>
              </w:rPr>
              <w:t>table_name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;</w:t>
            </w:r>
          </w:p>
        </w:tc>
      </w:tr>
      <w:tr w:rsidR="00C11349" w:rsidRPr="002B3472" w14:paraId="3F75833C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03427F87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6117420F" w14:textId="77777777" w:rsidR="00F01CA3" w:rsidRPr="00F01CA3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DROP TABLE invoice;</w:t>
            </w:r>
          </w:p>
          <w:p w14:paraId="6DFD9FF2" w14:textId="77777777" w:rsidR="00C11349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DROP TABLE vendor;</w:t>
            </w:r>
          </w:p>
          <w:p w14:paraId="06BC4546" w14:textId="77777777" w:rsidR="00F01CA3" w:rsidRDefault="00F01CA3" w:rsidP="00F01CA3">
            <w:pPr>
              <w:rPr>
                <w:rFonts w:ascii="Courier New" w:hAnsi="Courier New" w:cs="Courier New"/>
              </w:rPr>
            </w:pPr>
          </w:p>
          <w:p w14:paraId="71447C00" w14:textId="77777777" w:rsidR="00F01CA3" w:rsidRPr="00F01CA3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TRUNCATE TABLE invoice;</w:t>
            </w:r>
          </w:p>
          <w:p w14:paraId="292304A2" w14:textId="6B55F5A6" w:rsidR="00F01CA3" w:rsidRPr="002B3472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TRUNCATE TABLE vendor;</w:t>
            </w:r>
          </w:p>
        </w:tc>
      </w:tr>
      <w:tr w:rsidR="00C11349" w14:paraId="07826840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1A38711C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0258109F" w14:textId="395FC8AF" w:rsidR="00C11349" w:rsidRDefault="00585105" w:rsidP="006A3887">
            <w:hyperlink r:id="rId19" w:history="1">
              <w:r w:rsidR="00F01CA3" w:rsidRPr="0055575B">
                <w:rPr>
                  <w:rStyle w:val="Hyperlink"/>
                </w:rPr>
                <w:t>https://www.w3schools.com/sql/sql_drop_table.asp</w:t>
              </w:r>
            </w:hyperlink>
          </w:p>
        </w:tc>
      </w:tr>
    </w:tbl>
    <w:p w14:paraId="07988C46" w14:textId="77777777" w:rsidR="00953D64" w:rsidRPr="00953D64" w:rsidRDefault="00953D64" w:rsidP="00C11349">
      <w:pPr>
        <w:pStyle w:val="Heading1"/>
        <w:spacing w:before="0" w:line="240" w:lineRule="auto"/>
        <w:rPr>
          <w:b/>
          <w:sz w:val="20"/>
        </w:rPr>
      </w:pPr>
    </w:p>
    <w:p w14:paraId="0344D225" w14:textId="33B37B93" w:rsidR="00C11349" w:rsidRPr="007C6CEC" w:rsidRDefault="00F01CA3" w:rsidP="00C11349">
      <w:pPr>
        <w:pStyle w:val="Heading1"/>
        <w:spacing w:before="0" w:line="240" w:lineRule="auto"/>
        <w:rPr>
          <w:b/>
        </w:rPr>
      </w:pPr>
      <w:bookmarkStart w:id="7" w:name="_Toc82092655"/>
      <w:r>
        <w:rPr>
          <w:b/>
        </w:rPr>
        <w:t>How to purge (TRUNCATE) a table</w:t>
      </w:r>
      <w:bookmarkEnd w:id="7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C11349" w:rsidRPr="007C6CEC" w14:paraId="42FE4CA6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023E9672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361E49B4" w14:textId="62774D55" w:rsidR="00C11349" w:rsidRPr="007C6CEC" w:rsidRDefault="00F01CA3" w:rsidP="006A3887">
            <w:pPr>
              <w:rPr>
                <w:rFonts w:cstheme="minorHAnsi"/>
              </w:rPr>
            </w:pPr>
            <w:r>
              <w:rPr>
                <w:rFonts w:ascii="Consolas" w:eastAsia="Times New Roman" w:hAnsi="Consolas" w:cs="Times New Roman"/>
                <w:color w:val="0000CD"/>
                <w:sz w:val="23"/>
                <w:szCs w:val="23"/>
              </w:rPr>
              <w:t>TRUNCATE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6A3887">
              <w:rPr>
                <w:rFonts w:ascii="Consolas" w:eastAsia="Times New Roman" w:hAnsi="Consolas" w:cs="Times New Roman"/>
                <w:color w:val="0000CD"/>
                <w:sz w:val="23"/>
                <w:szCs w:val="23"/>
              </w:rPr>
              <w:t>TABLE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6A3887">
              <w:rPr>
                <w:rFonts w:ascii="Consolas" w:eastAsia="Times New Roman" w:hAnsi="Consolas" w:cs="Times New Roman"/>
                <w:i/>
                <w:iCs/>
                <w:color w:val="000000"/>
                <w:sz w:val="23"/>
                <w:szCs w:val="23"/>
              </w:rPr>
              <w:t>table_name</w:t>
            </w:r>
            <w:r w:rsidRPr="006A3887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;</w:t>
            </w:r>
          </w:p>
        </w:tc>
      </w:tr>
      <w:tr w:rsidR="00C11349" w:rsidRPr="002B3472" w14:paraId="5366E181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30CF571E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5BBDBFA3" w14:textId="77777777" w:rsidR="00F01CA3" w:rsidRPr="00F01CA3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TRUNCATE TABLE invoice;</w:t>
            </w:r>
          </w:p>
          <w:p w14:paraId="1D4DF96F" w14:textId="196DC46E" w:rsidR="00C11349" w:rsidRPr="002B3472" w:rsidRDefault="00F01CA3" w:rsidP="00F01CA3">
            <w:pPr>
              <w:rPr>
                <w:rFonts w:ascii="Courier New" w:hAnsi="Courier New" w:cs="Courier New"/>
              </w:rPr>
            </w:pPr>
            <w:r w:rsidRPr="00F01CA3">
              <w:rPr>
                <w:rFonts w:ascii="Courier New" w:hAnsi="Courier New" w:cs="Courier New"/>
              </w:rPr>
              <w:t>TRUNCATE TABLE vendor;</w:t>
            </w:r>
          </w:p>
        </w:tc>
      </w:tr>
      <w:tr w:rsidR="00C11349" w14:paraId="6FE9470A" w14:textId="77777777" w:rsidTr="006A3887">
        <w:tc>
          <w:tcPr>
            <w:tcW w:w="1345" w:type="dxa"/>
            <w:shd w:val="clear" w:color="auto" w:fill="BDD6EE" w:themeFill="accent5" w:themeFillTint="66"/>
          </w:tcPr>
          <w:p w14:paraId="2CE5E4F6" w14:textId="77777777" w:rsidR="00C11349" w:rsidRPr="002B3472" w:rsidRDefault="00C11349" w:rsidP="006A3887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0A8D75B5" w14:textId="2AA2B5DF" w:rsidR="00C11349" w:rsidRDefault="00585105" w:rsidP="006A3887">
            <w:hyperlink r:id="rId20" w:history="1">
              <w:r w:rsidR="00F01CA3" w:rsidRPr="0055575B">
                <w:rPr>
                  <w:rStyle w:val="Hyperlink"/>
                </w:rPr>
                <w:t>https://www.w3schools.com/sql/sql_drop_table.asp</w:t>
              </w:r>
            </w:hyperlink>
          </w:p>
        </w:tc>
      </w:tr>
    </w:tbl>
    <w:p w14:paraId="635743DD" w14:textId="34284DB2" w:rsidR="00C11349" w:rsidRPr="00953D64" w:rsidRDefault="00C11349" w:rsidP="00C11349">
      <w:pPr>
        <w:rPr>
          <w:sz w:val="6"/>
        </w:rPr>
      </w:pPr>
    </w:p>
    <w:p w14:paraId="0701E98C" w14:textId="4116DD5D" w:rsidR="00953D64" w:rsidRPr="007C6CEC" w:rsidRDefault="00953D64" w:rsidP="00953D64">
      <w:pPr>
        <w:pStyle w:val="Heading1"/>
        <w:spacing w:before="0" w:line="240" w:lineRule="auto"/>
        <w:rPr>
          <w:b/>
        </w:rPr>
      </w:pPr>
      <w:bookmarkStart w:id="8" w:name="_Toc82092656"/>
      <w:r>
        <w:rPr>
          <w:b/>
        </w:rPr>
        <w:t>Speed up queries using INDEXES</w:t>
      </w:r>
      <w:bookmarkEnd w:id="8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953D64" w:rsidRPr="007C6CEC" w14:paraId="1C715566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6F6954C2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36E57975" w14:textId="31FADD74" w:rsidR="00953D64" w:rsidRPr="007C6CEC" w:rsidRDefault="00953D64" w:rsidP="00A50D5D">
            <w:pPr>
              <w:rPr>
                <w:rFonts w:cstheme="minorHAnsi"/>
              </w:rPr>
            </w:pP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CREATE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INDEX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index_name</w:t>
            </w:r>
            <w:proofErr w:type="spellEnd"/>
            <w:r>
              <w:rPr>
                <w:rFonts w:ascii="Consolas" w:hAnsi="Consolas"/>
                <w:color w:val="000000"/>
                <w:sz w:val="23"/>
                <w:szCs w:val="23"/>
              </w:rPr>
              <w:br/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ON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(</w:t>
            </w:r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olumn1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, </w:t>
            </w:r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olumn2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, ...);</w:t>
            </w:r>
          </w:p>
        </w:tc>
      </w:tr>
      <w:tr w:rsidR="00953D64" w:rsidRPr="002B3472" w14:paraId="1DAB25F3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42E5E001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5277ECE7" w14:textId="25A7AB28" w:rsidR="00953D64" w:rsidRPr="00953D64" w:rsidRDefault="00953D64" w:rsidP="00953D64">
            <w:pPr>
              <w:rPr>
                <w:rFonts w:ascii="Courier New" w:hAnsi="Courier New" w:cs="Courier New"/>
                <w:color w:val="0070C0"/>
              </w:rPr>
            </w:pPr>
            <w:r w:rsidRPr="00953D64">
              <w:rPr>
                <w:rFonts w:ascii="Courier New" w:hAnsi="Courier New" w:cs="Courier New"/>
                <w:color w:val="0070C0"/>
              </w:rPr>
              <w:t xml:space="preserve">--Example 1: </w:t>
            </w:r>
            <w:r>
              <w:rPr>
                <w:rFonts w:ascii="Courier New" w:hAnsi="Courier New" w:cs="Courier New"/>
                <w:color w:val="0070C0"/>
              </w:rPr>
              <w:t>Create an index on VENDORS table for VENDOR_PHONE column</w:t>
            </w:r>
          </w:p>
          <w:p w14:paraId="6042EDCD" w14:textId="72200BF7" w:rsidR="00953D64" w:rsidRPr="00953D64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</w:rPr>
              <w:t xml:space="preserve">CREATE UNIQUE INDEX </w:t>
            </w:r>
            <w:proofErr w:type="spellStart"/>
            <w:r w:rsidRPr="00953D64">
              <w:rPr>
                <w:rFonts w:ascii="Courier New" w:hAnsi="Courier New" w:cs="Courier New"/>
              </w:rPr>
              <w:t>vendors_vendor_phone_ix</w:t>
            </w:r>
            <w:proofErr w:type="spellEnd"/>
            <w:r w:rsidRPr="00953D64">
              <w:rPr>
                <w:rFonts w:ascii="Courier New" w:hAnsi="Courier New" w:cs="Courier New"/>
              </w:rPr>
              <w:t xml:space="preserve"> </w:t>
            </w:r>
          </w:p>
          <w:p w14:paraId="4A4FC640" w14:textId="77777777" w:rsidR="00953D64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</w:rPr>
              <w:t xml:space="preserve">  ON vendors (</w:t>
            </w:r>
            <w:proofErr w:type="spellStart"/>
            <w:r w:rsidRPr="00953D64">
              <w:rPr>
                <w:rFonts w:ascii="Courier New" w:hAnsi="Courier New" w:cs="Courier New"/>
              </w:rPr>
              <w:t>vendor_phone</w:t>
            </w:r>
            <w:proofErr w:type="spellEnd"/>
            <w:r w:rsidRPr="00953D64">
              <w:rPr>
                <w:rFonts w:ascii="Courier New" w:hAnsi="Courier New" w:cs="Courier New"/>
              </w:rPr>
              <w:t>);</w:t>
            </w:r>
          </w:p>
          <w:p w14:paraId="40BC30C9" w14:textId="57FB98A0" w:rsidR="00953D64" w:rsidRDefault="00953D64" w:rsidP="00953D64">
            <w:pPr>
              <w:rPr>
                <w:rFonts w:ascii="Courier New" w:hAnsi="Courier New" w:cs="Courier New"/>
              </w:rPr>
            </w:pPr>
          </w:p>
          <w:p w14:paraId="2A1A11BE" w14:textId="3CC6E4C7" w:rsidR="00953D64" w:rsidRPr="00953D64" w:rsidRDefault="00953D64" w:rsidP="00953D64">
            <w:pPr>
              <w:rPr>
                <w:rFonts w:ascii="Courier New" w:hAnsi="Courier New" w:cs="Courier New"/>
                <w:color w:val="0070C0"/>
              </w:rPr>
            </w:pPr>
            <w:r w:rsidRPr="00953D64">
              <w:rPr>
                <w:rFonts w:ascii="Courier New" w:hAnsi="Courier New" w:cs="Courier New"/>
                <w:color w:val="0070C0"/>
              </w:rPr>
              <w:t xml:space="preserve">--Example </w:t>
            </w:r>
            <w:r>
              <w:rPr>
                <w:rFonts w:ascii="Courier New" w:hAnsi="Courier New" w:cs="Courier New"/>
                <w:color w:val="0070C0"/>
              </w:rPr>
              <w:t>2</w:t>
            </w:r>
            <w:r w:rsidRPr="00953D64">
              <w:rPr>
                <w:rFonts w:ascii="Courier New" w:hAnsi="Courier New" w:cs="Courier New"/>
                <w:color w:val="0070C0"/>
              </w:rPr>
              <w:t xml:space="preserve">: </w:t>
            </w:r>
            <w:r>
              <w:rPr>
                <w:rFonts w:ascii="Courier New" w:hAnsi="Courier New" w:cs="Courier New"/>
                <w:color w:val="0070C0"/>
              </w:rPr>
              <w:t xml:space="preserve">Create </w:t>
            </w:r>
            <w:proofErr w:type="gramStart"/>
            <w:r>
              <w:rPr>
                <w:rFonts w:ascii="Courier New" w:hAnsi="Courier New" w:cs="Courier New"/>
                <w:color w:val="0070C0"/>
              </w:rPr>
              <w:t>a</w:t>
            </w:r>
            <w:bookmarkStart w:id="9" w:name="_GoBack"/>
            <w:bookmarkEnd w:id="9"/>
            <w:proofErr w:type="gramEnd"/>
            <w:r>
              <w:rPr>
                <w:rFonts w:ascii="Courier New" w:hAnsi="Courier New" w:cs="Courier New"/>
                <w:color w:val="0070C0"/>
              </w:rPr>
              <w:t xml:space="preserve"> </w:t>
            </w:r>
            <w:r w:rsidR="00585105">
              <w:rPr>
                <w:rFonts w:ascii="Courier New" w:hAnsi="Courier New" w:cs="Courier New"/>
                <w:color w:val="0070C0"/>
              </w:rPr>
              <w:t>descending</w:t>
            </w:r>
            <w:r>
              <w:rPr>
                <w:rFonts w:ascii="Courier New" w:hAnsi="Courier New" w:cs="Courier New"/>
                <w:color w:val="0070C0"/>
              </w:rPr>
              <w:t xml:space="preserve"> index on </w:t>
            </w:r>
            <w:proofErr w:type="spellStart"/>
            <w:r>
              <w:rPr>
                <w:rFonts w:ascii="Courier New" w:hAnsi="Courier New" w:cs="Courier New"/>
                <w:color w:val="0070C0"/>
              </w:rPr>
              <w:t>invoice_total</w:t>
            </w:r>
            <w:proofErr w:type="spellEnd"/>
            <w:r>
              <w:rPr>
                <w:rFonts w:ascii="Courier New" w:hAnsi="Courier New" w:cs="Courier New"/>
                <w:color w:val="0070C0"/>
              </w:rPr>
              <w:t xml:space="preserve"> which makes the more recently create invoices return quicker than older invoices</w:t>
            </w:r>
          </w:p>
          <w:p w14:paraId="543D3587" w14:textId="77777777" w:rsidR="00953D64" w:rsidRPr="00953D64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</w:rPr>
              <w:t xml:space="preserve">CREATE INDEX </w:t>
            </w:r>
            <w:proofErr w:type="spellStart"/>
            <w:r w:rsidRPr="00953D64">
              <w:rPr>
                <w:rFonts w:ascii="Courier New" w:hAnsi="Courier New" w:cs="Courier New"/>
              </w:rPr>
              <w:t>invoices_invoice_total_ix</w:t>
            </w:r>
            <w:proofErr w:type="spellEnd"/>
          </w:p>
          <w:p w14:paraId="38688B0C" w14:textId="405759E2" w:rsidR="00953D64" w:rsidRPr="002B3472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</w:rPr>
              <w:t xml:space="preserve">  ON invoices (invoice_total DESC);</w:t>
            </w:r>
          </w:p>
        </w:tc>
      </w:tr>
      <w:tr w:rsidR="00953D64" w14:paraId="4D98EFA0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49DBA5E8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6B02B1AA" w14:textId="5219546B" w:rsidR="00953D64" w:rsidRDefault="00953D64" w:rsidP="00A50D5D">
            <w:r>
              <w:t xml:space="preserve">Best practice is to give indexes a clear naming standard like </w:t>
            </w:r>
            <w:proofErr w:type="spellStart"/>
            <w:r w:rsidRPr="00953D64">
              <w:rPr>
                <w:i/>
              </w:rPr>
              <w:t>table_column_ix</w:t>
            </w:r>
            <w:proofErr w:type="spellEnd"/>
            <w:r>
              <w:t>. See above.</w:t>
            </w:r>
          </w:p>
          <w:p w14:paraId="0A788BD4" w14:textId="3F8EB3B0" w:rsidR="00953D64" w:rsidRDefault="00585105" w:rsidP="00A50D5D">
            <w:hyperlink r:id="rId21" w:history="1">
              <w:r w:rsidR="00953D64" w:rsidRPr="00E76325">
                <w:rPr>
                  <w:rStyle w:val="Hyperlink"/>
                </w:rPr>
                <w:t>https://www.w3schools.com/sql/sql_create_index.asp</w:t>
              </w:r>
            </w:hyperlink>
            <w:r w:rsidR="00953D64">
              <w:t xml:space="preserve"> </w:t>
            </w:r>
          </w:p>
        </w:tc>
      </w:tr>
    </w:tbl>
    <w:p w14:paraId="6EC9A759" w14:textId="786620DD" w:rsidR="00953D64" w:rsidRDefault="00953D64" w:rsidP="00953D64">
      <w:pPr>
        <w:pStyle w:val="Heading1"/>
        <w:spacing w:before="0" w:line="240" w:lineRule="auto"/>
        <w:rPr>
          <w:b/>
          <w:sz w:val="14"/>
        </w:rPr>
      </w:pPr>
    </w:p>
    <w:p w14:paraId="0107C0E4" w14:textId="217F8F05" w:rsidR="00953D64" w:rsidRDefault="00953D64" w:rsidP="00953D64"/>
    <w:p w14:paraId="359E8264" w14:textId="1CFD17ED" w:rsidR="00953D64" w:rsidRDefault="00953D64" w:rsidP="00953D64"/>
    <w:p w14:paraId="348B95F2" w14:textId="6A043D41" w:rsidR="00953D64" w:rsidRDefault="00953D64" w:rsidP="00953D64"/>
    <w:p w14:paraId="3FAEC65F" w14:textId="2EFD0999" w:rsidR="00953D64" w:rsidRDefault="00953D64" w:rsidP="00953D64"/>
    <w:p w14:paraId="3C65F951" w14:textId="2F1A5DE3" w:rsidR="00953D64" w:rsidRDefault="00953D64" w:rsidP="00953D64"/>
    <w:p w14:paraId="21908F8E" w14:textId="41DFF601" w:rsidR="00953D64" w:rsidRDefault="00953D64" w:rsidP="00953D64"/>
    <w:p w14:paraId="47ED5FC7" w14:textId="78801FD8" w:rsidR="00953D64" w:rsidRDefault="00953D64" w:rsidP="00953D64"/>
    <w:p w14:paraId="66529767" w14:textId="77777777" w:rsidR="00953D64" w:rsidRPr="00953D64" w:rsidRDefault="00953D64" w:rsidP="00953D64"/>
    <w:p w14:paraId="1CCDFF24" w14:textId="24426F6C" w:rsidR="00953D64" w:rsidRPr="007C6CEC" w:rsidRDefault="00953D64" w:rsidP="00953D64">
      <w:pPr>
        <w:pStyle w:val="Heading1"/>
        <w:spacing w:before="0" w:line="240" w:lineRule="auto"/>
        <w:rPr>
          <w:b/>
        </w:rPr>
      </w:pPr>
      <w:bookmarkStart w:id="10" w:name="_Toc82092657"/>
      <w:r>
        <w:rPr>
          <w:b/>
        </w:rPr>
        <w:lastRenderedPageBreak/>
        <w:t>Create auto-incrementing IDs with a SEQUENCE</w:t>
      </w:r>
      <w:bookmarkEnd w:id="10"/>
    </w:p>
    <w:tbl>
      <w:tblPr>
        <w:tblStyle w:val="TableGrid"/>
        <w:tblW w:w="0" w:type="auto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40"/>
        <w:gridCol w:w="9360"/>
      </w:tblGrid>
      <w:tr w:rsidR="00953D64" w:rsidRPr="007C6CEC" w14:paraId="01EFA8D4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25C1C585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Syntax</w:t>
            </w:r>
          </w:p>
        </w:tc>
        <w:tc>
          <w:tcPr>
            <w:tcW w:w="9445" w:type="dxa"/>
          </w:tcPr>
          <w:p w14:paraId="31FEF1F2" w14:textId="77777777" w:rsidR="00953D64" w:rsidRDefault="00953D64" w:rsidP="00A50D5D">
            <w:pPr>
              <w:rPr>
                <w:rFonts w:ascii="Consolas" w:hAnsi="Consolas"/>
                <w:color w:val="000000"/>
                <w:szCs w:val="23"/>
              </w:rPr>
            </w:pPr>
            <w:r w:rsidRPr="00953D64">
              <w:rPr>
                <w:rStyle w:val="sqlkeywordcolor"/>
                <w:rFonts w:ascii="Consolas" w:hAnsi="Consolas"/>
                <w:color w:val="0000CD"/>
                <w:szCs w:val="23"/>
                <w:shd w:val="clear" w:color="auto" w:fill="FFFFFF"/>
              </w:rPr>
              <w:t>CREATE</w:t>
            </w: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 xml:space="preserve"> SEQUENCE </w:t>
            </w:r>
            <w:proofErr w:type="spellStart"/>
            <w:r w:rsidRPr="00953D64"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  <w:t>sequence_name</w:t>
            </w:r>
            <w:proofErr w:type="spellEnd"/>
            <w:r w:rsidRPr="00953D64">
              <w:rPr>
                <w:rFonts w:ascii="Consolas" w:hAnsi="Consolas"/>
                <w:color w:val="000000"/>
                <w:szCs w:val="23"/>
              </w:rPr>
              <w:br/>
            </w: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MINVALUE </w:t>
            </w:r>
            <w:proofErr w:type="spellStart"/>
            <w:r w:rsidRPr="00953D64"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  <w:t>min_value_allowed</w:t>
            </w:r>
            <w:proofErr w:type="spellEnd"/>
          </w:p>
          <w:p w14:paraId="1A8B30DD" w14:textId="4AC6FB20" w:rsidR="00953D64" w:rsidRDefault="00953D64" w:rsidP="00953D64">
            <w:pPr>
              <w:rPr>
                <w:rFonts w:ascii="Consolas" w:hAnsi="Consolas"/>
                <w:color w:val="000000"/>
                <w:szCs w:val="23"/>
              </w:rPr>
            </w:pPr>
            <w:r>
              <w:rPr>
                <w:rFonts w:ascii="Consolas" w:hAnsi="Consolas"/>
                <w:color w:val="000000"/>
                <w:szCs w:val="23"/>
              </w:rPr>
              <w:t xml:space="preserve">MAXVALUE </w:t>
            </w:r>
            <w:proofErr w:type="spellStart"/>
            <w:r>
              <w:rPr>
                <w:rFonts w:ascii="Consolas" w:hAnsi="Consolas"/>
                <w:color w:val="000000"/>
                <w:szCs w:val="23"/>
              </w:rPr>
              <w:t>max</w:t>
            </w:r>
            <w:r w:rsidRPr="00953D64"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  <w:t>_value_allowed</w:t>
            </w:r>
            <w:proofErr w:type="spellEnd"/>
          </w:p>
          <w:p w14:paraId="13D4130E" w14:textId="2A80A957" w:rsidR="00953D64" w:rsidRPr="00953D64" w:rsidRDefault="00953D64" w:rsidP="00A50D5D">
            <w:pPr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</w:pP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START </w:t>
            </w:r>
            <w:r w:rsidRPr="00953D64">
              <w:rPr>
                <w:rStyle w:val="sqlkeywordcolor"/>
                <w:rFonts w:ascii="Consolas" w:hAnsi="Consolas"/>
                <w:color w:val="0000CD"/>
                <w:szCs w:val="23"/>
                <w:shd w:val="clear" w:color="auto" w:fill="FFFFFF"/>
              </w:rPr>
              <w:t>WITH</w:t>
            </w: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  <w:t>starting_value</w:t>
            </w:r>
            <w:proofErr w:type="spellEnd"/>
          </w:p>
          <w:p w14:paraId="15C3570F" w14:textId="2822D5C0" w:rsidR="00953D64" w:rsidRPr="007C6CEC" w:rsidRDefault="00953D64" w:rsidP="00A50D5D">
            <w:pPr>
              <w:rPr>
                <w:rFonts w:cstheme="minorHAnsi"/>
              </w:rPr>
            </w:pP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INCREMENT </w:t>
            </w:r>
            <w:r w:rsidRPr="00953D64">
              <w:rPr>
                <w:rStyle w:val="sqlkeywordcolor"/>
                <w:rFonts w:ascii="Consolas" w:hAnsi="Consolas"/>
                <w:color w:val="0000CD"/>
                <w:szCs w:val="23"/>
                <w:shd w:val="clear" w:color="auto" w:fill="FFFFFF"/>
              </w:rPr>
              <w:t>BY</w:t>
            </w: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Fonts w:ascii="Consolas" w:hAnsi="Consolas"/>
                <w:i/>
                <w:color w:val="000000"/>
                <w:szCs w:val="23"/>
                <w:shd w:val="clear" w:color="auto" w:fill="FFFFFF"/>
              </w:rPr>
              <w:t>n</w:t>
            </w:r>
            <w:r>
              <w:rPr>
                <w:i/>
              </w:rPr>
              <w:t>umber_to_increment_by</w:t>
            </w:r>
            <w:proofErr w:type="spellEnd"/>
            <w:r w:rsidRPr="00953D64">
              <w:rPr>
                <w:rFonts w:ascii="Consolas" w:hAnsi="Consolas"/>
                <w:color w:val="000000"/>
                <w:szCs w:val="23"/>
              </w:rPr>
              <w:br/>
            </w:r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CACHE </w:t>
            </w:r>
            <w:proofErr w:type="spellStart"/>
            <w:r>
              <w:rPr>
                <w:rStyle w:val="sqlnumbercolor"/>
                <w:i/>
              </w:rPr>
              <w:t>number_to_cache_in_server_memory</w:t>
            </w:r>
            <w:proofErr w:type="spellEnd"/>
            <w:r w:rsidRPr="00953D64">
              <w:rPr>
                <w:rFonts w:ascii="Consolas" w:hAnsi="Consolas"/>
                <w:color w:val="000000"/>
                <w:szCs w:val="23"/>
                <w:shd w:val="clear" w:color="auto" w:fill="FFFFFF"/>
              </w:rPr>
              <w:t>;</w:t>
            </w:r>
          </w:p>
        </w:tc>
      </w:tr>
      <w:tr w:rsidR="00953D64" w:rsidRPr="002B3472" w14:paraId="7DAEF160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622C8057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Example</w:t>
            </w:r>
          </w:p>
        </w:tc>
        <w:tc>
          <w:tcPr>
            <w:tcW w:w="9445" w:type="dxa"/>
          </w:tcPr>
          <w:p w14:paraId="604473B4" w14:textId="57C743D3" w:rsidR="00953D64" w:rsidRPr="00953D64" w:rsidRDefault="00953D64" w:rsidP="00A50D5D">
            <w:pPr>
              <w:rPr>
                <w:rFonts w:ascii="Courier New" w:hAnsi="Courier New" w:cs="Courier New"/>
                <w:color w:val="0070C0"/>
              </w:rPr>
            </w:pPr>
            <w:r>
              <w:rPr>
                <w:rFonts w:ascii="Courier New" w:hAnsi="Courier New" w:cs="Courier New"/>
                <w:color w:val="0070C0"/>
              </w:rPr>
              <w:t>--Create a sequence that by default starts at and increments by 1</w:t>
            </w:r>
          </w:p>
          <w:p w14:paraId="1CCA12E1" w14:textId="77777777" w:rsidR="00953D64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</w:rPr>
              <w:t xml:space="preserve">CREATE SEQUENCE </w:t>
            </w:r>
            <w:proofErr w:type="spellStart"/>
            <w:r w:rsidRPr="00953D64">
              <w:rPr>
                <w:rFonts w:ascii="Courier New" w:hAnsi="Courier New" w:cs="Courier New"/>
              </w:rPr>
              <w:t>vendor_id_seq</w:t>
            </w:r>
            <w:proofErr w:type="spellEnd"/>
            <w:r w:rsidRPr="00953D64">
              <w:rPr>
                <w:rFonts w:ascii="Courier New" w:hAnsi="Courier New" w:cs="Courier New"/>
              </w:rPr>
              <w:t>;</w:t>
            </w:r>
          </w:p>
          <w:p w14:paraId="1755CA30" w14:textId="77777777" w:rsidR="00953D64" w:rsidRDefault="00953D64" w:rsidP="00953D64">
            <w:pPr>
              <w:rPr>
                <w:rFonts w:ascii="Courier New" w:hAnsi="Courier New" w:cs="Courier New"/>
              </w:rPr>
            </w:pPr>
          </w:p>
          <w:p w14:paraId="043A1232" w14:textId="77777777" w:rsidR="00953D64" w:rsidRPr="00953D64" w:rsidRDefault="00953D64" w:rsidP="00953D64">
            <w:pPr>
              <w:rPr>
                <w:rFonts w:ascii="Courier New" w:hAnsi="Courier New" w:cs="Courier New"/>
                <w:color w:val="0070C0"/>
              </w:rPr>
            </w:pPr>
            <w:r w:rsidRPr="00953D64">
              <w:rPr>
                <w:rFonts w:ascii="Courier New" w:hAnsi="Courier New" w:cs="Courier New"/>
                <w:color w:val="0070C0"/>
              </w:rPr>
              <w:t xml:space="preserve">-- use a </w:t>
            </w:r>
            <w:proofErr w:type="spellStart"/>
            <w:r w:rsidRPr="00953D64">
              <w:rPr>
                <w:rFonts w:ascii="Courier New" w:hAnsi="Courier New" w:cs="Courier New"/>
                <w:color w:val="0070C0"/>
              </w:rPr>
              <w:t>squence</w:t>
            </w:r>
            <w:proofErr w:type="spellEnd"/>
            <w:r w:rsidRPr="00953D64">
              <w:rPr>
                <w:rFonts w:ascii="Courier New" w:hAnsi="Courier New" w:cs="Courier New"/>
                <w:color w:val="0070C0"/>
              </w:rPr>
              <w:t xml:space="preserve"> as default value for the column</w:t>
            </w:r>
          </w:p>
          <w:p w14:paraId="42D8C5E8" w14:textId="77777777" w:rsidR="00953D64" w:rsidRPr="00953D64" w:rsidRDefault="00953D64" w:rsidP="00953D64">
            <w:pPr>
              <w:rPr>
                <w:rFonts w:ascii="Courier New" w:hAnsi="Courier New" w:cs="Courier New"/>
                <w:sz w:val="18"/>
              </w:rPr>
            </w:pPr>
            <w:r w:rsidRPr="00953D64">
              <w:rPr>
                <w:rFonts w:ascii="Courier New" w:hAnsi="Courier New" w:cs="Courier New"/>
                <w:sz w:val="18"/>
              </w:rPr>
              <w:t>CREATE TABLE vendors</w:t>
            </w:r>
          </w:p>
          <w:p w14:paraId="112D2289" w14:textId="77777777" w:rsidR="00953D64" w:rsidRPr="00953D64" w:rsidRDefault="00953D64" w:rsidP="00953D64">
            <w:pPr>
              <w:rPr>
                <w:rFonts w:ascii="Courier New" w:hAnsi="Courier New" w:cs="Courier New"/>
                <w:sz w:val="18"/>
              </w:rPr>
            </w:pPr>
            <w:r w:rsidRPr="00953D64">
              <w:rPr>
                <w:rFonts w:ascii="Courier New" w:hAnsi="Courier New" w:cs="Courier New"/>
                <w:sz w:val="18"/>
              </w:rPr>
              <w:t>(</w:t>
            </w:r>
          </w:p>
          <w:p w14:paraId="0B929FAA" w14:textId="77777777" w:rsidR="00953D64" w:rsidRPr="00953D64" w:rsidRDefault="00953D64" w:rsidP="00953D64">
            <w:pPr>
              <w:rPr>
                <w:rFonts w:ascii="Courier New" w:hAnsi="Courier New" w:cs="Courier New"/>
                <w:sz w:val="18"/>
              </w:rPr>
            </w:pPr>
            <w:r w:rsidRPr="00953D64">
              <w:rPr>
                <w:rFonts w:ascii="Courier New" w:hAnsi="Courier New" w:cs="Courier New"/>
                <w:sz w:val="18"/>
              </w:rPr>
              <w:t xml:space="preserve">  </w:t>
            </w:r>
            <w:proofErr w:type="spellStart"/>
            <w:r w:rsidRPr="00953D64">
              <w:rPr>
                <w:rFonts w:ascii="Courier New" w:hAnsi="Courier New" w:cs="Courier New"/>
                <w:sz w:val="18"/>
              </w:rPr>
              <w:t>vendor_id</w:t>
            </w:r>
            <w:proofErr w:type="spellEnd"/>
            <w:r w:rsidRPr="00953D64">
              <w:rPr>
                <w:rFonts w:ascii="Courier New" w:hAnsi="Courier New" w:cs="Courier New"/>
                <w:sz w:val="18"/>
              </w:rPr>
              <w:t xml:space="preserve">    NUMBER        </w:t>
            </w:r>
            <w:r w:rsidRPr="00953D64">
              <w:rPr>
                <w:rFonts w:ascii="Courier New" w:hAnsi="Courier New" w:cs="Courier New"/>
                <w:color w:val="FF0000"/>
                <w:sz w:val="18"/>
              </w:rPr>
              <w:t xml:space="preserve">DEFAULT </w:t>
            </w:r>
            <w:proofErr w:type="spellStart"/>
            <w:r w:rsidRPr="00953D64">
              <w:rPr>
                <w:rFonts w:ascii="Courier New" w:hAnsi="Courier New" w:cs="Courier New"/>
                <w:color w:val="FF0000"/>
                <w:sz w:val="18"/>
              </w:rPr>
              <w:t>vendor_id_</w:t>
            </w:r>
            <w:proofErr w:type="gramStart"/>
            <w:r w:rsidRPr="00953D64">
              <w:rPr>
                <w:rFonts w:ascii="Courier New" w:hAnsi="Courier New" w:cs="Courier New"/>
                <w:color w:val="FF0000"/>
                <w:sz w:val="18"/>
              </w:rPr>
              <w:t>seq.NEXTVAL</w:t>
            </w:r>
            <w:proofErr w:type="spellEnd"/>
            <w:proofErr w:type="gramEnd"/>
            <w:r w:rsidRPr="00953D64">
              <w:rPr>
                <w:rFonts w:ascii="Courier New" w:hAnsi="Courier New" w:cs="Courier New"/>
                <w:sz w:val="18"/>
              </w:rPr>
              <w:t xml:space="preserve"> PRIMARY KEY,</w:t>
            </w:r>
          </w:p>
          <w:p w14:paraId="1303F196" w14:textId="77777777" w:rsidR="00953D64" w:rsidRPr="00953D64" w:rsidRDefault="00953D64" w:rsidP="00953D64">
            <w:pPr>
              <w:rPr>
                <w:rFonts w:ascii="Courier New" w:hAnsi="Courier New" w:cs="Courier New"/>
                <w:sz w:val="18"/>
              </w:rPr>
            </w:pPr>
            <w:r w:rsidRPr="00953D64">
              <w:rPr>
                <w:rFonts w:ascii="Courier New" w:hAnsi="Courier New" w:cs="Courier New"/>
                <w:sz w:val="18"/>
              </w:rPr>
              <w:t xml:space="preserve">  </w:t>
            </w:r>
            <w:proofErr w:type="spellStart"/>
            <w:r w:rsidRPr="00953D64">
              <w:rPr>
                <w:rFonts w:ascii="Courier New" w:hAnsi="Courier New" w:cs="Courier New"/>
                <w:sz w:val="18"/>
              </w:rPr>
              <w:t>vendor_</w:t>
            </w:r>
            <w:proofErr w:type="gramStart"/>
            <w:r w:rsidRPr="00953D64">
              <w:rPr>
                <w:rFonts w:ascii="Courier New" w:hAnsi="Courier New" w:cs="Courier New"/>
                <w:sz w:val="18"/>
              </w:rPr>
              <w:t>name</w:t>
            </w:r>
            <w:proofErr w:type="spellEnd"/>
            <w:r w:rsidRPr="00953D64">
              <w:rPr>
                <w:rFonts w:ascii="Courier New" w:hAnsi="Courier New" w:cs="Courier New"/>
                <w:sz w:val="18"/>
              </w:rPr>
              <w:t xml:space="preserve">  VARCHAR</w:t>
            </w:r>
            <w:proofErr w:type="gramEnd"/>
            <w:r w:rsidRPr="00953D64">
              <w:rPr>
                <w:rFonts w:ascii="Courier New" w:hAnsi="Courier New" w:cs="Courier New"/>
                <w:sz w:val="18"/>
              </w:rPr>
              <w:t>2(50)  NOT NULL      UNIQUE</w:t>
            </w:r>
          </w:p>
          <w:p w14:paraId="4CC35C0B" w14:textId="1957BD25" w:rsidR="00953D64" w:rsidRPr="002B3472" w:rsidRDefault="00953D64" w:rsidP="00953D64">
            <w:pPr>
              <w:rPr>
                <w:rFonts w:ascii="Courier New" w:hAnsi="Courier New" w:cs="Courier New"/>
              </w:rPr>
            </w:pPr>
            <w:r w:rsidRPr="00953D64">
              <w:rPr>
                <w:rFonts w:ascii="Courier New" w:hAnsi="Courier New" w:cs="Courier New"/>
                <w:sz w:val="18"/>
              </w:rPr>
              <w:t>);</w:t>
            </w:r>
          </w:p>
        </w:tc>
      </w:tr>
      <w:tr w:rsidR="00953D64" w14:paraId="7D4433B6" w14:textId="77777777" w:rsidTr="00A50D5D">
        <w:tc>
          <w:tcPr>
            <w:tcW w:w="1345" w:type="dxa"/>
            <w:shd w:val="clear" w:color="auto" w:fill="BDD6EE" w:themeFill="accent5" w:themeFillTint="66"/>
          </w:tcPr>
          <w:p w14:paraId="3B6EF8D8" w14:textId="77777777" w:rsidR="00953D64" w:rsidRPr="002B3472" w:rsidRDefault="00953D64" w:rsidP="00A50D5D">
            <w:pPr>
              <w:rPr>
                <w:b/>
                <w:sz w:val="24"/>
              </w:rPr>
            </w:pPr>
            <w:r w:rsidRPr="002B3472">
              <w:rPr>
                <w:b/>
                <w:sz w:val="24"/>
              </w:rPr>
              <w:t>More info</w:t>
            </w:r>
          </w:p>
        </w:tc>
        <w:tc>
          <w:tcPr>
            <w:tcW w:w="9445" w:type="dxa"/>
          </w:tcPr>
          <w:p w14:paraId="504835C9" w14:textId="1808754F" w:rsidR="00953D64" w:rsidRDefault="00953D64" w:rsidP="00A50D5D">
            <w:r>
              <w:t xml:space="preserve">The first line of syntax is the only required line. The remaining settings are all optional. Also, syntax to create auto-incrementing numbers is different on MySQL vs SQL Server. See more here: </w:t>
            </w:r>
            <w:hyperlink r:id="rId22" w:history="1">
              <w:r w:rsidRPr="00E76325">
                <w:rPr>
                  <w:rStyle w:val="Hyperlink"/>
                </w:rPr>
                <w:t>https://www.w3schools.com/sql/sql_autoincrement.asp</w:t>
              </w:r>
            </w:hyperlink>
            <w:r>
              <w:t xml:space="preserve"> </w:t>
            </w:r>
          </w:p>
        </w:tc>
      </w:tr>
    </w:tbl>
    <w:p w14:paraId="159FF125" w14:textId="77777777" w:rsidR="00953D64" w:rsidRDefault="00953D64" w:rsidP="00944D59">
      <w:pPr>
        <w:pStyle w:val="Heading1"/>
        <w:spacing w:before="0" w:line="240" w:lineRule="auto"/>
        <w:rPr>
          <w:b/>
        </w:rPr>
      </w:pPr>
    </w:p>
    <w:p w14:paraId="25AACAC0" w14:textId="6B617A5B" w:rsidR="00944D59" w:rsidRDefault="00944D59" w:rsidP="00944D59">
      <w:pPr>
        <w:pStyle w:val="Heading1"/>
        <w:spacing w:before="0" w:line="240" w:lineRule="auto"/>
        <w:rPr>
          <w:b/>
        </w:rPr>
      </w:pPr>
      <w:bookmarkStart w:id="11" w:name="_Toc82092658"/>
      <w:r>
        <w:rPr>
          <w:b/>
        </w:rPr>
        <w:t>More resources</w:t>
      </w:r>
      <w:bookmarkEnd w:id="11"/>
    </w:p>
    <w:p w14:paraId="4F334227" w14:textId="77777777" w:rsidR="00944D59" w:rsidRDefault="00944D59" w:rsidP="00944D59">
      <w:pPr>
        <w:spacing w:after="0" w:line="240" w:lineRule="auto"/>
      </w:pPr>
      <w:r>
        <w:t xml:space="preserve">W3 Schools - </w:t>
      </w:r>
      <w:hyperlink r:id="rId23" w:history="1">
        <w:r w:rsidRPr="000332EA">
          <w:rPr>
            <w:rStyle w:val="Hyperlink"/>
          </w:rPr>
          <w:t>https://www.w3schools.com/sql/</w:t>
        </w:r>
      </w:hyperlink>
      <w:r>
        <w:t xml:space="preserve"> </w:t>
      </w:r>
    </w:p>
    <w:p w14:paraId="3E36965D" w14:textId="77777777" w:rsidR="00944D59" w:rsidRDefault="00944D59" w:rsidP="00944D59">
      <w:pPr>
        <w:spacing w:after="0" w:line="240" w:lineRule="auto"/>
      </w:pPr>
    </w:p>
    <w:p w14:paraId="1E612AFD" w14:textId="445CFBD9" w:rsidR="00944D59" w:rsidRDefault="00944D59" w:rsidP="00944D59">
      <w:pPr>
        <w:spacing w:after="0" w:line="240" w:lineRule="auto"/>
      </w:pPr>
      <w:r>
        <w:t>Oracle Documentation</w:t>
      </w:r>
    </w:p>
    <w:p w14:paraId="792A7966" w14:textId="0F4034DC" w:rsidR="00944D59" w:rsidRDefault="00944D59" w:rsidP="00944D5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Managing Table - </w:t>
      </w:r>
      <w:hyperlink r:id="rId24" w:anchor="ADMIN11634" w:history="1">
        <w:r w:rsidRPr="000332EA">
          <w:rPr>
            <w:rStyle w:val="Hyperlink"/>
          </w:rPr>
          <w:t>https://docs.oracle.com/cd/B28359_01/server.111/b28310/tables003.htm#ADMIN11634</w:t>
        </w:r>
      </w:hyperlink>
    </w:p>
    <w:p w14:paraId="6A6E496B" w14:textId="3D2075A3" w:rsidR="00944D59" w:rsidRDefault="00944D59" w:rsidP="00944D5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Constraints - </w:t>
      </w:r>
      <w:hyperlink r:id="rId25" w:history="1">
        <w:r w:rsidRPr="000332EA">
          <w:rPr>
            <w:rStyle w:val="Hyperlink"/>
          </w:rPr>
          <w:t>https://docs.oracle.com/cd/B10501_01/appdev.920/a96590/adg05itg.htm</w:t>
        </w:r>
      </w:hyperlink>
    </w:p>
    <w:p w14:paraId="214DD0BF" w14:textId="7BA403AD" w:rsidR="00944D59" w:rsidRDefault="00944D59" w:rsidP="00944D59">
      <w:pPr>
        <w:spacing w:after="0" w:line="240" w:lineRule="auto"/>
      </w:pPr>
    </w:p>
    <w:p w14:paraId="08E46658" w14:textId="77777777" w:rsidR="00944D59" w:rsidRDefault="00944D59" w:rsidP="00944D59">
      <w:pPr>
        <w:spacing w:after="0" w:line="240" w:lineRule="auto"/>
      </w:pPr>
    </w:p>
    <w:p w14:paraId="04296841" w14:textId="77777777" w:rsidR="00944D59" w:rsidRPr="00944D59" w:rsidRDefault="00944D59" w:rsidP="00944D59">
      <w:pPr>
        <w:spacing w:after="0" w:line="240" w:lineRule="auto"/>
      </w:pPr>
    </w:p>
    <w:p w14:paraId="406CB6BA" w14:textId="77777777" w:rsidR="00944D59" w:rsidRPr="00C11349" w:rsidRDefault="00944D59" w:rsidP="00944D59">
      <w:pPr>
        <w:spacing w:after="0" w:line="240" w:lineRule="auto"/>
      </w:pPr>
    </w:p>
    <w:sectPr w:rsidR="00944D59" w:rsidRPr="00C11349" w:rsidSect="00EA6414">
      <w:pgSz w:w="12240" w:h="15840"/>
      <w:pgMar w:top="720" w:right="810" w:bottom="720" w:left="72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7F6D5B"/>
    <w:multiLevelType w:val="hybridMultilevel"/>
    <w:tmpl w:val="2E166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516C30"/>
    <w:multiLevelType w:val="hybridMultilevel"/>
    <w:tmpl w:val="6DDCF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520D50"/>
    <w:multiLevelType w:val="multilevel"/>
    <w:tmpl w:val="B80C4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NDc0tTC2MLA0MbdQ0lEKTi0uzszPAykwrwUASKCGQywAAAA="/>
  </w:docVars>
  <w:rsids>
    <w:rsidRoot w:val="000D7557"/>
    <w:rsid w:val="000D7557"/>
    <w:rsid w:val="002A5E64"/>
    <w:rsid w:val="002B3472"/>
    <w:rsid w:val="004A2F20"/>
    <w:rsid w:val="00570EF4"/>
    <w:rsid w:val="00585105"/>
    <w:rsid w:val="005B1AEC"/>
    <w:rsid w:val="006705D1"/>
    <w:rsid w:val="006A3887"/>
    <w:rsid w:val="007C6CEC"/>
    <w:rsid w:val="008A483A"/>
    <w:rsid w:val="008C4528"/>
    <w:rsid w:val="00944D59"/>
    <w:rsid w:val="00953D64"/>
    <w:rsid w:val="00A30EB5"/>
    <w:rsid w:val="00A61758"/>
    <w:rsid w:val="00A96B49"/>
    <w:rsid w:val="00C11349"/>
    <w:rsid w:val="00CE5A9D"/>
    <w:rsid w:val="00EA6414"/>
    <w:rsid w:val="00F01CA3"/>
    <w:rsid w:val="00F81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90F9B"/>
  <w15:chartTrackingRefBased/>
  <w15:docId w15:val="{6F118409-6036-4FCD-8297-48DF29797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75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75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755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D755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A2F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2F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2F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F20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5B1AE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B1AEC"/>
    <w:rPr>
      <w:rFonts w:eastAsiaTheme="minorEastAsia"/>
    </w:rPr>
  </w:style>
  <w:style w:type="paragraph" w:styleId="TOCHeading">
    <w:name w:val="TOC Heading"/>
    <w:basedOn w:val="Heading1"/>
    <w:next w:val="Normal"/>
    <w:uiPriority w:val="39"/>
    <w:unhideWhenUsed/>
    <w:qFormat/>
    <w:rsid w:val="005B1AE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B1AE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B1AE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B1AEC"/>
    <w:rPr>
      <w:color w:val="0563C1" w:themeColor="hyperlink"/>
      <w:u w:val="single"/>
    </w:rPr>
  </w:style>
  <w:style w:type="character" w:customStyle="1" w:styleId="sqlkeywordcolor">
    <w:name w:val="sqlkeywordcolor"/>
    <w:basedOn w:val="DefaultParagraphFont"/>
    <w:rsid w:val="006705D1"/>
  </w:style>
  <w:style w:type="character" w:styleId="Emphasis">
    <w:name w:val="Emphasis"/>
    <w:basedOn w:val="DefaultParagraphFont"/>
    <w:uiPriority w:val="20"/>
    <w:qFormat/>
    <w:rsid w:val="006705D1"/>
    <w:rPr>
      <w:i/>
      <w:iCs/>
    </w:rPr>
  </w:style>
  <w:style w:type="table" w:styleId="TableGrid">
    <w:name w:val="Table Grid"/>
    <w:basedOn w:val="TableNormal"/>
    <w:uiPriority w:val="39"/>
    <w:rsid w:val="00CE5A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B34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6CE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C6C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C6CEC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570EF4"/>
    <w:rPr>
      <w:color w:val="954F72" w:themeColor="followedHyperlink"/>
      <w:u w:val="single"/>
    </w:rPr>
  </w:style>
  <w:style w:type="character" w:customStyle="1" w:styleId="sqlcolor">
    <w:name w:val="sqlcolor"/>
    <w:basedOn w:val="DefaultParagraphFont"/>
    <w:rsid w:val="006A3887"/>
  </w:style>
  <w:style w:type="character" w:customStyle="1" w:styleId="sqlnumbercolor">
    <w:name w:val="sqlnumbercolor"/>
    <w:basedOn w:val="DefaultParagraphFont"/>
    <w:rsid w:val="00953D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78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9648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07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5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62164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7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sql/sql_constraints.asp" TargetMode="External"/><Relationship Id="rId13" Type="http://schemas.openxmlformats.org/officeDocument/2006/relationships/hyperlink" Target="https://www.w3schools.com/sql/sql_check.asp" TargetMode="External"/><Relationship Id="rId18" Type="http://schemas.openxmlformats.org/officeDocument/2006/relationships/hyperlink" Target="https://www.w3schools.com/sql/sql_alter.asp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yperlink" Target="https://www.w3schools.com/sql/sql_create_index.asp" TargetMode="External"/><Relationship Id="rId7" Type="http://schemas.openxmlformats.org/officeDocument/2006/relationships/hyperlink" Target="https://www.w3schools.com/sql/sql_create_table.asp" TargetMode="External"/><Relationship Id="rId12" Type="http://schemas.openxmlformats.org/officeDocument/2006/relationships/hyperlink" Target="https://www.w3schools.com/sql/sql_foreignkey.asp" TargetMode="External"/><Relationship Id="rId17" Type="http://schemas.openxmlformats.org/officeDocument/2006/relationships/hyperlink" Target="https://www.w3schools.com/sql/sql_foreignkey.asp" TargetMode="External"/><Relationship Id="rId25" Type="http://schemas.openxmlformats.org/officeDocument/2006/relationships/hyperlink" Target="https://docs.oracle.com/cd/B10501_01/appdev.920/a96590/adg05itg.htm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w3schools.com/sql/sql_primarykey.asp" TargetMode="External"/><Relationship Id="rId20" Type="http://schemas.openxmlformats.org/officeDocument/2006/relationships/hyperlink" Target="https://www.w3schools.com/sql/sql_drop_table.asp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w3schools.com/sql/sql_primarykey.asp" TargetMode="External"/><Relationship Id="rId24" Type="http://schemas.openxmlformats.org/officeDocument/2006/relationships/hyperlink" Target="https://docs.oracle.com/cd/B28359_01/server.111/b28310/tables003.htm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w3schools.com/sql/sql_primarykey.asp" TargetMode="External"/><Relationship Id="rId23" Type="http://schemas.openxmlformats.org/officeDocument/2006/relationships/hyperlink" Target="https://www.w3schools.com/sql/" TargetMode="External"/><Relationship Id="rId10" Type="http://schemas.openxmlformats.org/officeDocument/2006/relationships/hyperlink" Target="https://www.w3schools.com/sql/sql_unique.asp" TargetMode="External"/><Relationship Id="rId19" Type="http://schemas.openxmlformats.org/officeDocument/2006/relationships/hyperlink" Target="https://www.w3schools.com/sql/sql_drop_table.asp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w3schools.com/sql/sql_notnull.asp" TargetMode="External"/><Relationship Id="rId14" Type="http://schemas.openxmlformats.org/officeDocument/2006/relationships/hyperlink" Target="https://www.w3schools.com/sql/sql_default.asp" TargetMode="External"/><Relationship Id="rId22" Type="http://schemas.openxmlformats.org/officeDocument/2006/relationships/hyperlink" Target="https://www.w3schools.com/sql/sql_autoincrement.asp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7016D02-F92B-4327-AAE3-4252EA7A5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7</Pages>
  <Words>1433</Words>
  <Characters>817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Definition Language</vt:lpstr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Language Quick Reference</dc:title>
  <dc:subject>MIS 281N</dc:subject>
  <dc:creator>Fall 2021</dc:creator>
  <cp:keywords/>
  <dc:description/>
  <cp:lastModifiedBy>Clint Tuttle</cp:lastModifiedBy>
  <cp:revision>18</cp:revision>
  <cp:lastPrinted>2021-09-09T11:05:00Z</cp:lastPrinted>
  <dcterms:created xsi:type="dcterms:W3CDTF">2021-09-07T14:05:00Z</dcterms:created>
  <dcterms:modified xsi:type="dcterms:W3CDTF">2021-09-15T01:21:00Z</dcterms:modified>
</cp:coreProperties>
</file>